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CA838" w14:textId="77777777" w:rsidR="00B9370D" w:rsidRPr="0085216B" w:rsidRDefault="00B9370D" w:rsidP="00B9370D">
      <w:pPr>
        <w:pStyle w:val="Judul1"/>
        <w:spacing w:before="0" w:after="0" w:line="276" w:lineRule="auto"/>
        <w:jc w:val="center"/>
        <w:rPr>
          <w:rFonts w:ascii="Times New Roman" w:hAnsi="Times New Roman" w:cs="Times New Roman"/>
          <w:b/>
          <w:bCs/>
          <w:color w:val="auto"/>
          <w:sz w:val="28"/>
          <w:szCs w:val="28"/>
        </w:rPr>
      </w:pPr>
      <w:bookmarkStart w:id="0" w:name="Xabdd8ed137a13a7531ca3b803a49634c1783c04"/>
      <w:bookmarkStart w:id="1" w:name="disusun-oleh"/>
      <w:bookmarkStart w:id="2" w:name="X0e6d40bed84a2273c57d49370f5b843d0d38e7f"/>
      <w:r w:rsidRPr="0085216B">
        <w:rPr>
          <w:rFonts w:ascii="Times New Roman" w:hAnsi="Times New Roman" w:cs="Times New Roman"/>
          <w:b/>
          <w:bCs/>
          <w:color w:val="auto"/>
          <w:sz w:val="28"/>
          <w:szCs w:val="28"/>
        </w:rPr>
        <w:t>CONTOH LAPORAN REFLEKTIF PRAKTIK MENGAJAR (PLP II)</w:t>
      </w:r>
    </w:p>
    <w:p w14:paraId="273E3AB8" w14:textId="77777777" w:rsidR="00B9370D" w:rsidRDefault="00B9370D" w:rsidP="00B9370D">
      <w:pPr>
        <w:pStyle w:val="Judul2"/>
        <w:spacing w:before="0" w:after="0" w:line="276" w:lineRule="auto"/>
        <w:jc w:val="center"/>
        <w:rPr>
          <w:rFonts w:ascii="Times New Roman" w:hAnsi="Times New Roman" w:cs="Times New Roman"/>
          <w:color w:val="auto"/>
          <w:sz w:val="24"/>
          <w:szCs w:val="24"/>
        </w:rPr>
      </w:pPr>
      <w:bookmarkStart w:id="3" w:name="program-studi-pendidikan-bahasa-inggris"/>
      <w:r w:rsidRPr="0085216B">
        <w:rPr>
          <w:rFonts w:ascii="Times New Roman" w:hAnsi="Times New Roman" w:cs="Times New Roman"/>
          <w:color w:val="auto"/>
          <w:sz w:val="24"/>
          <w:szCs w:val="24"/>
        </w:rPr>
        <w:t>Program Studi Pendidikan Bahasa Inggris</w:t>
      </w:r>
    </w:p>
    <w:p w14:paraId="195F7E89" w14:textId="77777777" w:rsidR="00B9370D" w:rsidRPr="0085216B" w:rsidRDefault="00B9370D" w:rsidP="00B9370D">
      <w:pPr>
        <w:pStyle w:val="TeksIsi"/>
        <w:spacing w:before="0" w:after="0" w:line="276" w:lineRule="auto"/>
      </w:pPr>
    </w:p>
    <w:bookmarkEnd w:id="2"/>
    <w:bookmarkEnd w:id="3"/>
    <w:p w14:paraId="7F861180" w14:textId="77777777" w:rsidR="00B9370D" w:rsidRPr="0085216B" w:rsidRDefault="00B9370D" w:rsidP="00B9370D">
      <w:pPr>
        <w:pStyle w:val="Judul1"/>
        <w:spacing w:before="0" w:after="0" w:line="276" w:lineRule="auto"/>
        <w:jc w:val="center"/>
        <w:rPr>
          <w:rFonts w:ascii="Times New Roman" w:hAnsi="Times New Roman" w:cs="Times New Roman"/>
          <w:color w:val="auto"/>
          <w:sz w:val="24"/>
          <w:szCs w:val="24"/>
        </w:rPr>
      </w:pPr>
      <w:r w:rsidRPr="0085216B">
        <w:rPr>
          <w:rFonts w:ascii="Times New Roman" w:hAnsi="Times New Roman" w:cs="Times New Roman"/>
          <w:color w:val="auto"/>
          <w:sz w:val="24"/>
          <w:szCs w:val="24"/>
        </w:rPr>
        <w:t>LAPORAN REFLEKTIF PRAKTIK MENGAJAR (PLP II)</w:t>
      </w:r>
    </w:p>
    <w:p w14:paraId="555A637E" w14:textId="77777777" w:rsidR="00B9370D" w:rsidRPr="0085216B" w:rsidRDefault="00B9370D" w:rsidP="00B9370D">
      <w:pPr>
        <w:pStyle w:val="Judul3"/>
        <w:spacing w:before="0" w:after="0" w:line="276" w:lineRule="auto"/>
        <w:jc w:val="center"/>
        <w:rPr>
          <w:rFonts w:ascii="Times New Roman" w:hAnsi="Times New Roman" w:cs="Times New Roman"/>
          <w:color w:val="auto"/>
          <w:sz w:val="24"/>
          <w:szCs w:val="24"/>
        </w:rPr>
      </w:pPr>
      <w:bookmarkStart w:id="4" w:name="X3c571aeaf4f93039f3ea31d4ef57eaf25c1c838"/>
      <w:r w:rsidRPr="0085216B">
        <w:rPr>
          <w:rFonts w:ascii="Times New Roman" w:hAnsi="Times New Roman" w:cs="Times New Roman"/>
          <w:color w:val="auto"/>
          <w:sz w:val="24"/>
          <w:szCs w:val="24"/>
        </w:rPr>
        <w:t>Disusun untuk Memenuhi Luaran Kegiatan PLP II</w:t>
      </w:r>
    </w:p>
    <w:p w14:paraId="07A7CCB1" w14:textId="77777777" w:rsidR="00B9370D" w:rsidRDefault="00B9370D" w:rsidP="00B9370D">
      <w:pPr>
        <w:pStyle w:val="FirstParagraph"/>
        <w:spacing w:before="0" w:after="0" w:line="276" w:lineRule="auto"/>
        <w:jc w:val="center"/>
        <w:rPr>
          <w:rFonts w:ascii="Times New Roman" w:hAnsi="Times New Roman" w:cs="Times New Roman"/>
        </w:rPr>
      </w:pPr>
      <w:r w:rsidRPr="0085216B">
        <w:rPr>
          <w:rFonts w:ascii="Times New Roman" w:hAnsi="Times New Roman" w:cs="Times New Roman"/>
        </w:rPr>
        <w:t>Laboratorium Microteaching</w:t>
      </w:r>
      <w:r w:rsidRPr="0085216B">
        <w:rPr>
          <w:rFonts w:ascii="Times New Roman" w:hAnsi="Times New Roman" w:cs="Times New Roman"/>
        </w:rPr>
        <w:br/>
        <w:t>Fakultas Keguruan dan Ilmu Pendidikan</w:t>
      </w:r>
      <w:r w:rsidRPr="0085216B">
        <w:rPr>
          <w:rFonts w:ascii="Times New Roman" w:hAnsi="Times New Roman" w:cs="Times New Roman"/>
        </w:rPr>
        <w:br/>
        <w:t>Universitas Muhammadiyah Malang</w:t>
      </w:r>
      <w:bookmarkEnd w:id="4"/>
    </w:p>
    <w:p w14:paraId="4B6455B4" w14:textId="77777777" w:rsidR="00B9370D" w:rsidRPr="00237029" w:rsidRDefault="00B9370D" w:rsidP="00B9370D">
      <w:pPr>
        <w:pStyle w:val="TeksIsi"/>
      </w:pPr>
    </w:p>
    <w:p w14:paraId="6338A518" w14:textId="77777777" w:rsidR="00B9370D" w:rsidRPr="00643ABF" w:rsidRDefault="00B9370D" w:rsidP="00B9370D">
      <w:pPr>
        <w:pStyle w:val="Judul2"/>
        <w:spacing w:before="0" w:after="0" w:line="276" w:lineRule="auto"/>
        <w:rPr>
          <w:rFonts w:ascii="Times New Roman" w:hAnsi="Times New Roman" w:cs="Times New Roman"/>
          <w:color w:val="auto"/>
          <w:sz w:val="24"/>
          <w:szCs w:val="24"/>
        </w:rPr>
      </w:pPr>
      <w:bookmarkStart w:id="5" w:name="X3690174b671346adbc4e7b24838877b3c32d3dd"/>
      <w:r w:rsidRPr="00643ABF">
        <w:rPr>
          <w:rFonts w:ascii="Times New Roman" w:hAnsi="Times New Roman" w:cs="Times New Roman"/>
          <w:color w:val="auto"/>
          <w:sz w:val="24"/>
          <w:szCs w:val="24"/>
        </w:rPr>
        <w:t>Disusun oleh:</w:t>
      </w:r>
    </w:p>
    <w:p w14:paraId="0F22673C" w14:textId="77777777" w:rsidR="00B9370D" w:rsidRPr="00643ABF" w:rsidRDefault="00B9370D" w:rsidP="00B9370D">
      <w:pPr>
        <w:pStyle w:val="FirstParagraph"/>
        <w:spacing w:before="0" w:after="0" w:line="276" w:lineRule="auto"/>
        <w:rPr>
          <w:rFonts w:ascii="Times New Roman" w:hAnsi="Times New Roman" w:cs="Times New Roman"/>
        </w:rPr>
      </w:pPr>
      <w:r w:rsidRPr="00643ABF">
        <w:rPr>
          <w:rFonts w:ascii="Times New Roman" w:hAnsi="Times New Roman" w:cs="Times New Roman"/>
        </w:rPr>
        <w:t xml:space="preserve">Nama Mahasiswa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NIM</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xml:space="preserve">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Program Studi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Sekolah Mitra </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Guru Pamong </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Dosen Pembimbing Lapangan : ……………………………………………..</w:t>
      </w:r>
      <w:r w:rsidRPr="00643ABF">
        <w:rPr>
          <w:rFonts w:ascii="Times New Roman" w:hAnsi="Times New Roman" w:cs="Times New Roman"/>
        </w:rPr>
        <w:br/>
        <w:t xml:space="preserve">Tahun Akademik </w:t>
      </w:r>
      <w:r>
        <w:rPr>
          <w:rFonts w:ascii="Times New Roman" w:hAnsi="Times New Roman" w:cs="Times New Roman"/>
        </w:rPr>
        <w:tab/>
      </w:r>
      <w:r w:rsidRPr="00643ABF">
        <w:rPr>
          <w:rFonts w:ascii="Times New Roman" w:hAnsi="Times New Roman" w:cs="Times New Roman"/>
        </w:rPr>
        <w:t>: ……………………………………………..</w:t>
      </w:r>
    </w:p>
    <w:p w14:paraId="35DF1049" w14:textId="77777777" w:rsidR="00B9370D" w:rsidRPr="00643ABF" w:rsidRDefault="00B9370D" w:rsidP="00B9370D">
      <w:pPr>
        <w:spacing w:after="0" w:line="276" w:lineRule="auto"/>
        <w:rPr>
          <w:rFonts w:ascii="Times New Roman" w:hAnsi="Times New Roman" w:cs="Times New Roman"/>
        </w:rPr>
      </w:pPr>
      <w:r w:rsidRPr="00643ABF">
        <w:rPr>
          <w:rFonts w:ascii="Times New Roman" w:hAnsi="Times New Roman" w:cs="Times New Roman"/>
        </w:rPr>
        <w:br w:type="page"/>
      </w:r>
    </w:p>
    <w:bookmarkEnd w:id="5"/>
    <w:p w14:paraId="49808FCB" w14:textId="77777777" w:rsidR="00B9370D" w:rsidRPr="00643ABF" w:rsidRDefault="00B9370D" w:rsidP="00B9370D">
      <w:pPr>
        <w:pStyle w:val="Judul1"/>
        <w:spacing w:before="0" w:after="0" w:line="276" w:lineRule="auto"/>
        <w:jc w:val="center"/>
        <w:rPr>
          <w:rFonts w:ascii="Times New Roman" w:hAnsi="Times New Roman" w:cs="Times New Roman"/>
          <w:b/>
          <w:bCs/>
          <w:color w:val="auto"/>
          <w:sz w:val="24"/>
          <w:szCs w:val="24"/>
        </w:rPr>
      </w:pPr>
      <w:r w:rsidRPr="00643ABF">
        <w:rPr>
          <w:rFonts w:ascii="Times New Roman" w:hAnsi="Times New Roman" w:cs="Times New Roman"/>
          <w:b/>
          <w:bCs/>
          <w:color w:val="auto"/>
          <w:sz w:val="24"/>
          <w:szCs w:val="24"/>
        </w:rPr>
        <w:lastRenderedPageBreak/>
        <w:t>LEMBAR PENGESAHAN</w:t>
      </w:r>
    </w:p>
    <w:p w14:paraId="64193F54" w14:textId="77777777" w:rsidR="00B9370D" w:rsidRPr="00643ABF" w:rsidRDefault="00B9370D" w:rsidP="00B9370D">
      <w:pPr>
        <w:pStyle w:val="FirstParagraph"/>
        <w:spacing w:before="0" w:after="0" w:line="276" w:lineRule="auto"/>
        <w:ind w:firstLine="720"/>
        <w:jc w:val="both"/>
        <w:rPr>
          <w:rFonts w:ascii="Times New Roman" w:hAnsi="Times New Roman" w:cs="Times New Roman"/>
        </w:rPr>
      </w:pPr>
      <w:r w:rsidRPr="00643ABF">
        <w:rPr>
          <w:rFonts w:ascii="Times New Roman" w:hAnsi="Times New Roman" w:cs="Times New Roman"/>
        </w:rPr>
        <w:t>Laporan Pelaksanaan Program Pengenalan Lapangan Persekolahan II (PLP II) ini telah diperiksa dan disahkan sebagai salah satu bentuk luaran kegiatan PLP II Fakultas Keguruan dan Ilmu Pendidikan Universitas Muhammadiyah Malang.</w:t>
      </w:r>
    </w:p>
    <w:p w14:paraId="379F5887" w14:textId="77777777" w:rsidR="00B9370D" w:rsidRPr="00643ABF" w:rsidRDefault="00B9370D" w:rsidP="00B9370D">
      <w:pPr>
        <w:pStyle w:val="TeksIsi"/>
        <w:spacing w:before="0" w:after="0" w:line="276" w:lineRule="auto"/>
        <w:rPr>
          <w:rFonts w:ascii="Times New Roman" w:hAnsi="Times New Roman" w:cs="Times New Roman"/>
        </w:rPr>
      </w:pPr>
    </w:p>
    <w:p w14:paraId="7713F2CE" w14:textId="77777777" w:rsidR="00B9370D" w:rsidRPr="00643ABF" w:rsidRDefault="00B9370D" w:rsidP="00B9370D">
      <w:pPr>
        <w:pStyle w:val="TeksIsi"/>
        <w:spacing w:before="0" w:after="0" w:line="276" w:lineRule="auto"/>
        <w:rPr>
          <w:rFonts w:ascii="Times New Roman" w:hAnsi="Times New Roman" w:cs="Times New Roman"/>
        </w:rPr>
      </w:pPr>
      <w:r w:rsidRPr="00643ABF">
        <w:rPr>
          <w:rFonts w:ascii="Times New Roman" w:hAnsi="Times New Roman" w:cs="Times New Roman"/>
        </w:rPr>
        <w:t>Malang, ………………………………….</w:t>
      </w: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3001"/>
        <w:gridCol w:w="3378"/>
      </w:tblGrid>
      <w:tr w:rsidR="00B9370D" w:rsidRPr="00643ABF" w14:paraId="1CBA5E30" w14:textId="77777777" w:rsidTr="004478E0">
        <w:tc>
          <w:tcPr>
            <w:tcW w:w="3085" w:type="dxa"/>
          </w:tcPr>
          <w:p w14:paraId="5356B8C7" w14:textId="77777777" w:rsidR="00B9370D" w:rsidRPr="00643ABF" w:rsidRDefault="00B9370D"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Guru Pamong</w:t>
            </w:r>
          </w:p>
        </w:tc>
        <w:tc>
          <w:tcPr>
            <w:tcW w:w="3001" w:type="dxa"/>
          </w:tcPr>
          <w:p w14:paraId="40FB9285" w14:textId="77777777" w:rsidR="00B9370D" w:rsidRPr="00643ABF" w:rsidRDefault="00B9370D" w:rsidP="004478E0">
            <w:pPr>
              <w:pStyle w:val="TeksIsi"/>
              <w:spacing w:before="0" w:after="0" w:line="276" w:lineRule="auto"/>
              <w:jc w:val="center"/>
              <w:rPr>
                <w:rFonts w:ascii="Times New Roman" w:hAnsi="Times New Roman" w:cs="Times New Roman"/>
              </w:rPr>
            </w:pPr>
          </w:p>
        </w:tc>
        <w:tc>
          <w:tcPr>
            <w:tcW w:w="3378" w:type="dxa"/>
          </w:tcPr>
          <w:p w14:paraId="0E30C532" w14:textId="77777777" w:rsidR="00B9370D" w:rsidRPr="00643ABF" w:rsidRDefault="00B9370D"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Dosen Pembimbing Lapangan</w:t>
            </w:r>
          </w:p>
          <w:p w14:paraId="0009D095" w14:textId="77777777" w:rsidR="00B9370D" w:rsidRPr="00643ABF" w:rsidRDefault="00B9370D" w:rsidP="004478E0">
            <w:pPr>
              <w:pStyle w:val="TeksIsi"/>
              <w:spacing w:before="0" w:after="0" w:line="276" w:lineRule="auto"/>
              <w:jc w:val="center"/>
              <w:rPr>
                <w:rFonts w:ascii="Times New Roman" w:hAnsi="Times New Roman" w:cs="Times New Roman"/>
              </w:rPr>
            </w:pPr>
          </w:p>
          <w:p w14:paraId="13938733" w14:textId="77777777" w:rsidR="00B9370D" w:rsidRPr="00643ABF" w:rsidRDefault="00B9370D" w:rsidP="004478E0">
            <w:pPr>
              <w:pStyle w:val="TeksIsi"/>
              <w:spacing w:before="0" w:after="0" w:line="276" w:lineRule="auto"/>
              <w:jc w:val="center"/>
              <w:rPr>
                <w:rFonts w:ascii="Times New Roman" w:hAnsi="Times New Roman" w:cs="Times New Roman"/>
              </w:rPr>
            </w:pPr>
          </w:p>
          <w:p w14:paraId="1DB6634E" w14:textId="77777777" w:rsidR="00B9370D" w:rsidRPr="00643ABF" w:rsidRDefault="00B9370D" w:rsidP="004478E0">
            <w:pPr>
              <w:pStyle w:val="TeksIsi"/>
              <w:spacing w:before="0" w:after="0" w:line="276" w:lineRule="auto"/>
              <w:jc w:val="center"/>
              <w:rPr>
                <w:rFonts w:ascii="Times New Roman" w:hAnsi="Times New Roman" w:cs="Times New Roman"/>
              </w:rPr>
            </w:pPr>
          </w:p>
          <w:p w14:paraId="790C7C2C" w14:textId="77777777" w:rsidR="00B9370D" w:rsidRPr="00643ABF" w:rsidRDefault="00B9370D" w:rsidP="004478E0">
            <w:pPr>
              <w:pStyle w:val="TeksIsi"/>
              <w:spacing w:before="0" w:after="0" w:line="276" w:lineRule="auto"/>
              <w:jc w:val="center"/>
              <w:rPr>
                <w:rFonts w:ascii="Times New Roman" w:hAnsi="Times New Roman" w:cs="Times New Roman"/>
              </w:rPr>
            </w:pPr>
          </w:p>
          <w:p w14:paraId="6F048DA1" w14:textId="77777777" w:rsidR="00B9370D" w:rsidRPr="00643ABF" w:rsidRDefault="00B9370D" w:rsidP="004478E0">
            <w:pPr>
              <w:pStyle w:val="TeksIsi"/>
              <w:spacing w:before="0" w:after="0" w:line="276" w:lineRule="auto"/>
              <w:jc w:val="center"/>
              <w:rPr>
                <w:rFonts w:ascii="Times New Roman" w:hAnsi="Times New Roman" w:cs="Times New Roman"/>
              </w:rPr>
            </w:pPr>
          </w:p>
        </w:tc>
      </w:tr>
      <w:tr w:rsidR="00B9370D" w:rsidRPr="00643ABF" w14:paraId="462C898B" w14:textId="77777777" w:rsidTr="004478E0">
        <w:tc>
          <w:tcPr>
            <w:tcW w:w="3085" w:type="dxa"/>
          </w:tcPr>
          <w:p w14:paraId="34BC254A" w14:textId="77777777" w:rsidR="00B9370D" w:rsidRPr="00643ABF" w:rsidRDefault="00B9370D"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c>
          <w:tcPr>
            <w:tcW w:w="3001" w:type="dxa"/>
          </w:tcPr>
          <w:p w14:paraId="30EF5728" w14:textId="77777777" w:rsidR="00B9370D" w:rsidRPr="00643ABF" w:rsidRDefault="00B9370D" w:rsidP="004478E0">
            <w:pPr>
              <w:pStyle w:val="TeksIsi"/>
              <w:spacing w:before="0" w:after="0" w:line="276" w:lineRule="auto"/>
              <w:jc w:val="center"/>
              <w:rPr>
                <w:rFonts w:ascii="Times New Roman" w:hAnsi="Times New Roman" w:cs="Times New Roman"/>
              </w:rPr>
            </w:pPr>
          </w:p>
        </w:tc>
        <w:tc>
          <w:tcPr>
            <w:tcW w:w="3378" w:type="dxa"/>
          </w:tcPr>
          <w:p w14:paraId="68EF7A1D" w14:textId="77777777" w:rsidR="00B9370D" w:rsidRPr="00643ABF" w:rsidRDefault="00B9370D"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r>
      <w:tr w:rsidR="00B9370D" w:rsidRPr="00643ABF" w14:paraId="5624F4D9" w14:textId="77777777" w:rsidTr="004478E0">
        <w:tc>
          <w:tcPr>
            <w:tcW w:w="3085" w:type="dxa"/>
          </w:tcPr>
          <w:p w14:paraId="35A57FA0" w14:textId="77777777" w:rsidR="00B9370D" w:rsidRPr="00643ABF" w:rsidRDefault="00B9370D" w:rsidP="004478E0">
            <w:pPr>
              <w:pStyle w:val="TeksIsi"/>
              <w:spacing w:before="0" w:after="0" w:line="276" w:lineRule="auto"/>
              <w:jc w:val="center"/>
              <w:rPr>
                <w:rFonts w:ascii="Times New Roman" w:hAnsi="Times New Roman" w:cs="Times New Roman"/>
              </w:rPr>
            </w:pPr>
          </w:p>
        </w:tc>
        <w:tc>
          <w:tcPr>
            <w:tcW w:w="3001" w:type="dxa"/>
          </w:tcPr>
          <w:p w14:paraId="291DE6B5" w14:textId="77777777" w:rsidR="00B9370D" w:rsidRPr="00643ABF" w:rsidRDefault="00B9370D"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Mengetahui,</w:t>
            </w:r>
          </w:p>
          <w:p w14:paraId="7B286F76" w14:textId="77777777" w:rsidR="00B9370D" w:rsidRPr="00643ABF" w:rsidRDefault="00B9370D"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Kepala Sekolah</w:t>
            </w:r>
          </w:p>
          <w:p w14:paraId="59490D88" w14:textId="77777777" w:rsidR="00B9370D" w:rsidRPr="00643ABF" w:rsidRDefault="00B9370D" w:rsidP="004478E0">
            <w:pPr>
              <w:pStyle w:val="TeksIsi"/>
              <w:spacing w:before="0" w:after="0" w:line="276" w:lineRule="auto"/>
              <w:jc w:val="center"/>
              <w:rPr>
                <w:rFonts w:ascii="Times New Roman" w:hAnsi="Times New Roman" w:cs="Times New Roman"/>
              </w:rPr>
            </w:pPr>
          </w:p>
          <w:p w14:paraId="62990A6C" w14:textId="77777777" w:rsidR="00B9370D" w:rsidRPr="00643ABF" w:rsidRDefault="00B9370D" w:rsidP="004478E0">
            <w:pPr>
              <w:pStyle w:val="TeksIsi"/>
              <w:spacing w:before="0" w:after="0" w:line="276" w:lineRule="auto"/>
              <w:jc w:val="center"/>
              <w:rPr>
                <w:rFonts w:ascii="Times New Roman" w:hAnsi="Times New Roman" w:cs="Times New Roman"/>
              </w:rPr>
            </w:pPr>
          </w:p>
          <w:p w14:paraId="2431C048" w14:textId="77777777" w:rsidR="00B9370D" w:rsidRPr="00643ABF" w:rsidRDefault="00B9370D" w:rsidP="004478E0">
            <w:pPr>
              <w:pStyle w:val="TeksIsi"/>
              <w:spacing w:before="0" w:after="0" w:line="276" w:lineRule="auto"/>
              <w:jc w:val="center"/>
              <w:rPr>
                <w:rFonts w:ascii="Times New Roman" w:hAnsi="Times New Roman" w:cs="Times New Roman"/>
              </w:rPr>
            </w:pPr>
          </w:p>
        </w:tc>
        <w:tc>
          <w:tcPr>
            <w:tcW w:w="3378" w:type="dxa"/>
          </w:tcPr>
          <w:p w14:paraId="23AA44FA" w14:textId="77777777" w:rsidR="00B9370D" w:rsidRPr="00643ABF" w:rsidRDefault="00B9370D" w:rsidP="004478E0">
            <w:pPr>
              <w:pStyle w:val="TeksIsi"/>
              <w:spacing w:before="0" w:after="0" w:line="276" w:lineRule="auto"/>
              <w:jc w:val="center"/>
              <w:rPr>
                <w:rFonts w:ascii="Times New Roman" w:hAnsi="Times New Roman" w:cs="Times New Roman"/>
              </w:rPr>
            </w:pPr>
          </w:p>
        </w:tc>
      </w:tr>
      <w:tr w:rsidR="00B9370D" w:rsidRPr="00643ABF" w14:paraId="247B98D0" w14:textId="77777777" w:rsidTr="004478E0">
        <w:tc>
          <w:tcPr>
            <w:tcW w:w="3085" w:type="dxa"/>
          </w:tcPr>
          <w:p w14:paraId="62D2145A" w14:textId="77777777" w:rsidR="00B9370D" w:rsidRPr="00643ABF" w:rsidRDefault="00B9370D" w:rsidP="004478E0">
            <w:pPr>
              <w:pStyle w:val="TeksIsi"/>
              <w:spacing w:before="0" w:after="0" w:line="276" w:lineRule="auto"/>
              <w:jc w:val="center"/>
              <w:rPr>
                <w:rFonts w:ascii="Times New Roman" w:hAnsi="Times New Roman" w:cs="Times New Roman"/>
              </w:rPr>
            </w:pPr>
          </w:p>
        </w:tc>
        <w:tc>
          <w:tcPr>
            <w:tcW w:w="3001" w:type="dxa"/>
          </w:tcPr>
          <w:p w14:paraId="3063B3A3" w14:textId="77777777" w:rsidR="00B9370D" w:rsidRPr="00643ABF" w:rsidRDefault="00B9370D"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c>
          <w:tcPr>
            <w:tcW w:w="3378" w:type="dxa"/>
          </w:tcPr>
          <w:p w14:paraId="7BEF401D" w14:textId="77777777" w:rsidR="00B9370D" w:rsidRPr="00643ABF" w:rsidRDefault="00B9370D" w:rsidP="004478E0">
            <w:pPr>
              <w:pStyle w:val="TeksIsi"/>
              <w:spacing w:before="0" w:after="0" w:line="276" w:lineRule="auto"/>
              <w:jc w:val="center"/>
              <w:rPr>
                <w:rFonts w:ascii="Times New Roman" w:hAnsi="Times New Roman" w:cs="Times New Roman"/>
              </w:rPr>
            </w:pPr>
          </w:p>
        </w:tc>
      </w:tr>
    </w:tbl>
    <w:p w14:paraId="778587A2" w14:textId="0AA5D6C3" w:rsidR="00B9370D" w:rsidRDefault="00B9370D" w:rsidP="00A47E9A">
      <w:pPr>
        <w:pStyle w:val="FirstParagraph"/>
        <w:spacing w:before="0" w:after="0" w:line="276" w:lineRule="auto"/>
        <w:rPr>
          <w:rFonts w:ascii="Times New Roman" w:hAnsi="Times New Roman" w:cs="Times New Roman"/>
        </w:rPr>
      </w:pPr>
    </w:p>
    <w:p w14:paraId="7B912783" w14:textId="77777777" w:rsidR="00B9370D" w:rsidRDefault="00B9370D">
      <w:pPr>
        <w:rPr>
          <w:rFonts w:ascii="Times New Roman" w:hAnsi="Times New Roman" w:cs="Times New Roman"/>
        </w:rPr>
      </w:pPr>
      <w:r>
        <w:rPr>
          <w:rFonts w:ascii="Times New Roman" w:hAnsi="Times New Roman" w:cs="Times New Roman"/>
        </w:rPr>
        <w:br w:type="page"/>
      </w:r>
    </w:p>
    <w:p w14:paraId="26B9A86B" w14:textId="77777777" w:rsidR="00C82419" w:rsidRPr="00E57792" w:rsidRDefault="00CF69DB" w:rsidP="00A47E9A">
      <w:pPr>
        <w:pStyle w:val="Judul1"/>
        <w:spacing w:before="0" w:after="0" w:line="276" w:lineRule="auto"/>
        <w:jc w:val="center"/>
        <w:rPr>
          <w:rFonts w:ascii="Times New Roman" w:hAnsi="Times New Roman" w:cs="Times New Roman"/>
          <w:b/>
          <w:bCs/>
          <w:color w:val="auto"/>
          <w:sz w:val="24"/>
          <w:szCs w:val="24"/>
        </w:rPr>
      </w:pPr>
      <w:bookmarkStart w:id="6" w:name="bab-i"/>
      <w:bookmarkEnd w:id="0"/>
      <w:bookmarkEnd w:id="1"/>
      <w:r w:rsidRPr="00E57792">
        <w:rPr>
          <w:rFonts w:ascii="Times New Roman" w:hAnsi="Times New Roman" w:cs="Times New Roman"/>
          <w:b/>
          <w:bCs/>
          <w:color w:val="auto"/>
          <w:sz w:val="24"/>
          <w:szCs w:val="24"/>
        </w:rPr>
        <w:lastRenderedPageBreak/>
        <w:t>BAB I</w:t>
      </w:r>
    </w:p>
    <w:p w14:paraId="3B7EE53E" w14:textId="77777777" w:rsidR="00C82419" w:rsidRPr="00E57792" w:rsidRDefault="00CF69DB" w:rsidP="00A47E9A">
      <w:pPr>
        <w:pStyle w:val="Judul1"/>
        <w:spacing w:before="0" w:after="0" w:line="276" w:lineRule="auto"/>
        <w:jc w:val="center"/>
        <w:rPr>
          <w:rFonts w:ascii="Times New Roman" w:hAnsi="Times New Roman" w:cs="Times New Roman"/>
          <w:b/>
          <w:bCs/>
          <w:color w:val="auto"/>
          <w:sz w:val="24"/>
          <w:szCs w:val="24"/>
        </w:rPr>
      </w:pPr>
      <w:bookmarkStart w:id="7" w:name="identitas-kegiatan"/>
      <w:bookmarkEnd w:id="6"/>
      <w:r w:rsidRPr="00E57792">
        <w:rPr>
          <w:rFonts w:ascii="Times New Roman" w:hAnsi="Times New Roman" w:cs="Times New Roman"/>
          <w:b/>
          <w:bCs/>
          <w:color w:val="auto"/>
          <w:sz w:val="24"/>
          <w:szCs w:val="24"/>
        </w:rPr>
        <w:t>IDENTITAS KEGIATAN</w:t>
      </w:r>
    </w:p>
    <w:p w14:paraId="1ACDBE5B" w14:textId="77777777" w:rsidR="00E57792" w:rsidRDefault="00CF69DB" w:rsidP="00A47E9A">
      <w:pPr>
        <w:pStyle w:val="FirstParagraph"/>
        <w:spacing w:before="0" w:after="0" w:line="276" w:lineRule="auto"/>
        <w:ind w:firstLine="720"/>
        <w:jc w:val="both"/>
        <w:rPr>
          <w:rFonts w:ascii="Times New Roman" w:hAnsi="Times New Roman" w:cs="Times New Roman"/>
        </w:rPr>
      </w:pPr>
      <w:r w:rsidRPr="00E57792">
        <w:rPr>
          <w:rFonts w:ascii="Times New Roman" w:hAnsi="Times New Roman" w:cs="Times New Roman"/>
        </w:rPr>
        <w:t>Kegiatan praktik mengajar dalam Program Pengenalan Lapangan Persekolahan (PLP II) ini dilaksanakan di SMA Negeri 4 Malang yang merupakan salah satu sekolah mitra FKIP Universitas Muhammadiyah Malang. Sekolah tersebut memiliki lingkungan belajar yang cukup baik dengan fasilitas pembelajaran yang mendukung, seperti laboratorium biologi, ruang multimedia, LCD proyektor, perpustakaan, serta area sekolah yang cukup hijau untuk mendukung pembelajaran kontekstual. Praktik mengajar dilaksanakan di kelas XI IPA 2 dengan jumlah siswa sebanyak 35 orang yang terdiri atas 18 siswa perempuan dan 17 siswa laki-laki.</w:t>
      </w:r>
    </w:p>
    <w:p w14:paraId="136ADE19" w14:textId="77777777" w:rsidR="00E57792" w:rsidRDefault="00CF69DB" w:rsidP="00A47E9A">
      <w:pPr>
        <w:pStyle w:val="FirstParagraph"/>
        <w:spacing w:before="0" w:after="0" w:line="276" w:lineRule="auto"/>
        <w:ind w:firstLine="720"/>
        <w:jc w:val="both"/>
        <w:rPr>
          <w:rFonts w:ascii="Times New Roman" w:hAnsi="Times New Roman" w:cs="Times New Roman"/>
        </w:rPr>
      </w:pPr>
      <w:r w:rsidRPr="00E57792">
        <w:rPr>
          <w:rFonts w:ascii="Times New Roman" w:hAnsi="Times New Roman" w:cs="Times New Roman"/>
        </w:rPr>
        <w:t>Pada praktik mengajar ini saya mendapatkan kesempatan untuk mengajarkan mata pelajaran Biologi dengan materi “Sistem Pernapasan pada Manusia”. Kegiatan pembelajaran dilaksanakan pada hari Rabu, 20 Mei 2026 selama dua jam pelajaran. Guru pamong yang membimbing saya adalah Ibu Dra. Retno Wulandari, sedangkan dosen pembimbing lapangan adalah Dr. Budi Santoso, M.Si. Sebelum melaksanakan praktik mengajar, saya terlebih dahulu melakukan observasi kelas untuk memahami karakteristik siswa, kondisi pembelajaran, serta metode yang biasa digunakan guru dalam pembelajaran Biologi.</w:t>
      </w:r>
    </w:p>
    <w:p w14:paraId="3245225B" w14:textId="0F358638" w:rsidR="00C82419" w:rsidRPr="00E57792" w:rsidRDefault="00CF69DB" w:rsidP="00A47E9A">
      <w:pPr>
        <w:pStyle w:val="FirstParagraph"/>
        <w:spacing w:before="0" w:after="0" w:line="276" w:lineRule="auto"/>
        <w:ind w:firstLine="720"/>
        <w:jc w:val="both"/>
        <w:rPr>
          <w:rFonts w:ascii="Times New Roman" w:hAnsi="Times New Roman" w:cs="Times New Roman"/>
        </w:rPr>
      </w:pPr>
      <w:r w:rsidRPr="00E57792">
        <w:rPr>
          <w:rFonts w:ascii="Times New Roman" w:hAnsi="Times New Roman" w:cs="Times New Roman"/>
        </w:rPr>
        <w:t>Selama pelaksanaan PLP II, saya tidak hanya melaksanakan praktik mengajar di kelas, tetapi juga mengikuti beberapa kegiatan sekolah lainnya, seperti membantu guru mempersiapkan praktikum sederhana, mendampingi siswa dalam kegiatan literasi sains, serta membantu administrasi pembelajaran di laboratorium Biologi. Pengalaman tersebut memberikan pemahaman yang lebih luas mengenai tugas dan tanggung jawab seorang guru Biologi. Saya mulai memahami bahwa guru Biologi tidak hanya menyampaikan konsep ilmiah, tetapi juga membimbing siswa agar mampu berpikir kritis, melakukan observasi, dan memahami keterkaitan ilmu Biologi dengan kehidupan sehari-hari.</w:t>
      </w:r>
    </w:p>
    <w:p w14:paraId="2143BD6D" w14:textId="05D73110" w:rsidR="00C82419" w:rsidRPr="00E57792" w:rsidRDefault="00C82419" w:rsidP="00A47E9A">
      <w:pPr>
        <w:spacing w:after="0" w:line="276" w:lineRule="auto"/>
        <w:rPr>
          <w:rFonts w:ascii="Times New Roman" w:hAnsi="Times New Roman" w:cs="Times New Roman"/>
        </w:rPr>
      </w:pPr>
    </w:p>
    <w:p w14:paraId="3EC6B333" w14:textId="77777777" w:rsidR="00C82419" w:rsidRPr="00E57792" w:rsidRDefault="00CF69DB" w:rsidP="00A47E9A">
      <w:pPr>
        <w:pStyle w:val="Judul1"/>
        <w:spacing w:before="0" w:after="0" w:line="276" w:lineRule="auto"/>
        <w:jc w:val="center"/>
        <w:rPr>
          <w:rFonts w:ascii="Times New Roman" w:hAnsi="Times New Roman" w:cs="Times New Roman"/>
          <w:color w:val="auto"/>
          <w:sz w:val="24"/>
          <w:szCs w:val="24"/>
        </w:rPr>
      </w:pPr>
      <w:bookmarkStart w:id="8" w:name="bab-ii"/>
      <w:bookmarkEnd w:id="7"/>
      <w:r w:rsidRPr="00E57792">
        <w:rPr>
          <w:rFonts w:ascii="Times New Roman" w:hAnsi="Times New Roman" w:cs="Times New Roman"/>
          <w:color w:val="auto"/>
          <w:sz w:val="24"/>
          <w:szCs w:val="24"/>
        </w:rPr>
        <w:t>BAB II</w:t>
      </w:r>
    </w:p>
    <w:p w14:paraId="67D572A2" w14:textId="77777777" w:rsidR="00C82419" w:rsidRPr="00E57792" w:rsidRDefault="00CF69DB" w:rsidP="00A47E9A">
      <w:pPr>
        <w:pStyle w:val="Judul1"/>
        <w:spacing w:before="0" w:after="0" w:line="276" w:lineRule="auto"/>
        <w:jc w:val="center"/>
        <w:rPr>
          <w:rFonts w:ascii="Times New Roman" w:hAnsi="Times New Roman" w:cs="Times New Roman"/>
          <w:color w:val="auto"/>
          <w:sz w:val="24"/>
          <w:szCs w:val="24"/>
        </w:rPr>
      </w:pPr>
      <w:bookmarkStart w:id="9" w:name="deskripsi-pembelajaran"/>
      <w:bookmarkEnd w:id="8"/>
      <w:r w:rsidRPr="00E57792">
        <w:rPr>
          <w:rFonts w:ascii="Times New Roman" w:hAnsi="Times New Roman" w:cs="Times New Roman"/>
          <w:color w:val="auto"/>
          <w:sz w:val="24"/>
          <w:szCs w:val="24"/>
        </w:rPr>
        <w:t>DESKRIPSI PEMBELAJARAN</w:t>
      </w:r>
    </w:p>
    <w:p w14:paraId="0C99FBF9" w14:textId="77777777" w:rsidR="00E728A3" w:rsidRDefault="00CF69DB" w:rsidP="00A47E9A">
      <w:pPr>
        <w:pStyle w:val="FirstParagraph"/>
        <w:spacing w:before="0" w:after="0" w:line="276" w:lineRule="auto"/>
        <w:ind w:firstLine="720"/>
        <w:jc w:val="both"/>
        <w:rPr>
          <w:rFonts w:ascii="Times New Roman" w:hAnsi="Times New Roman" w:cs="Times New Roman"/>
        </w:rPr>
      </w:pPr>
      <w:r w:rsidRPr="00E57792">
        <w:rPr>
          <w:rFonts w:ascii="Times New Roman" w:hAnsi="Times New Roman" w:cs="Times New Roman"/>
        </w:rPr>
        <w:t>Pada kegiatan praktik mengajar ini saya menggunakan model pembelajaran problem based learning dengan metode diskusi kelompok dan presentasi sederhana. Tujuan pembelajaran yang ingin dicapai adalah agar siswa mampu memahami struktur organ pernapasan manusia, menjelaskan proses pernapasan, serta mengidentifikasi gangguan pada sistem pernapasan yang sering terjadi dalam kehidupan sehari-hari. Sebelum pembelajaran dimulai, saya menyusun modul ajar, media pembelajaran berupa PowerPoint dan video animasi sistem pernapasan, serta lembar kerja siswa untuk mendukung proses pembelajaran.</w:t>
      </w:r>
    </w:p>
    <w:p w14:paraId="66848DD5" w14:textId="77777777" w:rsidR="00E728A3" w:rsidRDefault="00CF69DB" w:rsidP="00A47E9A">
      <w:pPr>
        <w:pStyle w:val="FirstParagraph"/>
        <w:spacing w:before="0" w:after="0" w:line="276" w:lineRule="auto"/>
        <w:ind w:firstLine="720"/>
        <w:jc w:val="both"/>
        <w:rPr>
          <w:rFonts w:ascii="Times New Roman" w:hAnsi="Times New Roman" w:cs="Times New Roman"/>
        </w:rPr>
      </w:pPr>
      <w:r w:rsidRPr="00E57792">
        <w:rPr>
          <w:rFonts w:ascii="Times New Roman" w:hAnsi="Times New Roman" w:cs="Times New Roman"/>
        </w:rPr>
        <w:t xml:space="preserve">Kegiatan pembelajaran diawali dengan penayangan video pendek mengenai bahaya polusi udara terhadap kesehatan paru-paru manusia. Setelah video diputar, saya mengajak siswa berdiskusi mengenai dampak kebiasaan merokok dan polusi terhadap sistem pernapasan. Sebagian besar siswa terlihat antusias menjawab pertanyaan dan menghubungkan materi dengan pengalaman yang mereka temui di lingkungan sekitar. Setelah itu siswa dibagi menjadi beberapa </w:t>
      </w:r>
      <w:r w:rsidRPr="00E57792">
        <w:rPr>
          <w:rFonts w:ascii="Times New Roman" w:hAnsi="Times New Roman" w:cs="Times New Roman"/>
        </w:rPr>
        <w:lastRenderedPageBreak/>
        <w:t>kelompok kecil untuk mendiskusikan proses kerja organ pernapasan manusia dan menganalisis gangguan pada sistem pernapasan.</w:t>
      </w:r>
    </w:p>
    <w:p w14:paraId="497DF3BF" w14:textId="40285653" w:rsidR="00C82419" w:rsidRPr="00E57792" w:rsidRDefault="00CF69DB" w:rsidP="00A47E9A">
      <w:pPr>
        <w:pStyle w:val="FirstParagraph"/>
        <w:spacing w:before="0" w:after="0" w:line="276" w:lineRule="auto"/>
        <w:ind w:firstLine="720"/>
        <w:jc w:val="both"/>
        <w:rPr>
          <w:rFonts w:ascii="Times New Roman" w:hAnsi="Times New Roman" w:cs="Times New Roman"/>
        </w:rPr>
      </w:pPr>
      <w:r w:rsidRPr="00E57792">
        <w:rPr>
          <w:rFonts w:ascii="Times New Roman" w:hAnsi="Times New Roman" w:cs="Times New Roman"/>
        </w:rPr>
        <w:t>Selama kegiatan diskusi berlangsung, saya berkeliling dari satu kelompok ke kelompok lain untuk membantu siswa yang mengalami kesulitan memahami konsep tertentu. Pada akhir pembelajaran, setiap kelompok diminta mempresentasikan hasil diskusinya di depan kelas. Saya kemudian memberikan penguatan materi mengenai mekanisme inspirasi dan ekspirasi serta pentingnya menjaga kesehatan organ pernapasan. Secara umum pembelajaran berjalan cukup baik dan siswa terlihat aktif mengikuti kegiatan pembelajaran, meskipun masih terdapat beberapa kendala dalam pengelolaan kelas dan pengaturan waktu pembelajaran.</w:t>
      </w:r>
    </w:p>
    <w:p w14:paraId="7FFCC731" w14:textId="064222DD" w:rsidR="00C82419" w:rsidRPr="00E728A3" w:rsidRDefault="00C82419" w:rsidP="00A47E9A">
      <w:pPr>
        <w:spacing w:after="0" w:line="276" w:lineRule="auto"/>
        <w:rPr>
          <w:rFonts w:ascii="Times New Roman" w:hAnsi="Times New Roman" w:cs="Times New Roman"/>
          <w:b/>
          <w:bCs/>
        </w:rPr>
      </w:pPr>
    </w:p>
    <w:p w14:paraId="1F7296B8" w14:textId="77777777" w:rsidR="00C82419" w:rsidRPr="00E728A3" w:rsidRDefault="00CF69DB" w:rsidP="00A47E9A">
      <w:pPr>
        <w:pStyle w:val="Judul1"/>
        <w:spacing w:before="0" w:after="0" w:line="276" w:lineRule="auto"/>
        <w:jc w:val="center"/>
        <w:rPr>
          <w:rFonts w:ascii="Times New Roman" w:hAnsi="Times New Roman" w:cs="Times New Roman"/>
          <w:b/>
          <w:bCs/>
          <w:color w:val="auto"/>
          <w:sz w:val="24"/>
          <w:szCs w:val="24"/>
        </w:rPr>
      </w:pPr>
      <w:bookmarkStart w:id="10" w:name="bab-iii"/>
      <w:bookmarkEnd w:id="9"/>
      <w:r w:rsidRPr="00E728A3">
        <w:rPr>
          <w:rFonts w:ascii="Times New Roman" w:hAnsi="Times New Roman" w:cs="Times New Roman"/>
          <w:b/>
          <w:bCs/>
          <w:color w:val="auto"/>
          <w:sz w:val="24"/>
          <w:szCs w:val="24"/>
        </w:rPr>
        <w:t>BAB III</w:t>
      </w:r>
    </w:p>
    <w:p w14:paraId="0A0CC453" w14:textId="77777777" w:rsidR="00C82419" w:rsidRPr="00E728A3" w:rsidRDefault="00CF69DB" w:rsidP="00A47E9A">
      <w:pPr>
        <w:pStyle w:val="Judul1"/>
        <w:spacing w:before="0" w:after="0" w:line="276" w:lineRule="auto"/>
        <w:jc w:val="center"/>
        <w:rPr>
          <w:rFonts w:ascii="Times New Roman" w:hAnsi="Times New Roman" w:cs="Times New Roman"/>
          <w:b/>
          <w:bCs/>
          <w:color w:val="auto"/>
          <w:sz w:val="24"/>
          <w:szCs w:val="24"/>
        </w:rPr>
      </w:pPr>
      <w:bookmarkStart w:id="11" w:name="permasalahan-yang-dihadapi"/>
      <w:bookmarkEnd w:id="10"/>
      <w:r w:rsidRPr="00E728A3">
        <w:rPr>
          <w:rFonts w:ascii="Times New Roman" w:hAnsi="Times New Roman" w:cs="Times New Roman"/>
          <w:b/>
          <w:bCs/>
          <w:color w:val="auto"/>
          <w:sz w:val="24"/>
          <w:szCs w:val="24"/>
        </w:rPr>
        <w:t>PERMASALAHAN YANG DIHADAPI</w:t>
      </w:r>
    </w:p>
    <w:p w14:paraId="790025D8" w14:textId="77777777" w:rsidR="00E728A3" w:rsidRDefault="00CF69DB" w:rsidP="00A47E9A">
      <w:pPr>
        <w:pStyle w:val="FirstParagraph"/>
        <w:spacing w:before="0" w:after="0" w:line="276" w:lineRule="auto"/>
        <w:ind w:firstLine="720"/>
        <w:jc w:val="both"/>
        <w:rPr>
          <w:rFonts w:ascii="Times New Roman" w:hAnsi="Times New Roman" w:cs="Times New Roman"/>
        </w:rPr>
      </w:pPr>
      <w:r w:rsidRPr="00E57792">
        <w:rPr>
          <w:rFonts w:ascii="Times New Roman" w:hAnsi="Times New Roman" w:cs="Times New Roman"/>
        </w:rPr>
        <w:t>Selama praktik mengajar berlangsung, terdapat beberapa kendala yang saya hadapi dalam proses pembelajaran Biologi di kelas. Permasalahan pertama adalah masih adanya siswa yang kurang fokus ketika kegiatan diskusi kelompok berlangsung. Beberapa siswa terlihat berbicara di luar topik pembelajaran sehingga suasana kelas menjadi cukup ramai. Kondisi tersebut menyebabkan beberapa siswa lainnya kesulitan mendengarkan penjelasan atau presentasi kelompok lain.</w:t>
      </w:r>
    </w:p>
    <w:p w14:paraId="348D673F" w14:textId="77777777" w:rsidR="00E728A3" w:rsidRDefault="00CF69DB" w:rsidP="00A47E9A">
      <w:pPr>
        <w:pStyle w:val="FirstParagraph"/>
        <w:spacing w:before="0" w:after="0" w:line="276" w:lineRule="auto"/>
        <w:ind w:firstLine="720"/>
        <w:jc w:val="both"/>
        <w:rPr>
          <w:rFonts w:ascii="Times New Roman" w:hAnsi="Times New Roman" w:cs="Times New Roman"/>
        </w:rPr>
      </w:pPr>
      <w:r w:rsidRPr="00E57792">
        <w:rPr>
          <w:rFonts w:ascii="Times New Roman" w:hAnsi="Times New Roman" w:cs="Times New Roman"/>
        </w:rPr>
        <w:t>Permasalahan kedua berkaitan dengan kemampuan siswa memahami istilah ilmiah dalam materi sistem pernapasan. Beberapa siswa terlihat kesulitan memahami istilah seperti alveolus, bronkiolus, dan diafragma karena mereka belum terbiasa menggunakan istilah ilmiah dalam pembelajaran sehari-hari. Hal tersebut membuat proses diskusi kelompok berlangsung lebih lama dan beberapa siswa terlihat kurang percaya diri ketika diminta menjelaskan konsep menggunakan istilah ilmiah yang benar.</w:t>
      </w:r>
    </w:p>
    <w:p w14:paraId="29632134" w14:textId="6C8B3C18" w:rsidR="00C82419" w:rsidRPr="00E57792" w:rsidRDefault="00CF69DB" w:rsidP="00A47E9A">
      <w:pPr>
        <w:pStyle w:val="FirstParagraph"/>
        <w:spacing w:before="0" w:after="0" w:line="276" w:lineRule="auto"/>
        <w:ind w:firstLine="720"/>
        <w:jc w:val="both"/>
        <w:rPr>
          <w:rFonts w:ascii="Times New Roman" w:hAnsi="Times New Roman" w:cs="Times New Roman"/>
        </w:rPr>
      </w:pPr>
      <w:r w:rsidRPr="00E57792">
        <w:rPr>
          <w:rFonts w:ascii="Times New Roman" w:hAnsi="Times New Roman" w:cs="Times New Roman"/>
        </w:rPr>
        <w:t>Selain itu, saya juga mengalami kesulitan dalam mengatur waktu pembelajaran. Kegiatan diskusi dan presentasi kelompok berlangsung lebih lama dari yang telah direncanakan sehingga waktu untuk penutup pembelajaran menjadi lebih singkat. Saya merasa masih perlu meningkatkan kemampuan dalam mengatur alokasi waktu setiap tahap pembelajaran agar seluruh kegiatan dapat berjalan secara efektif. Dari pengalaman tersebut saya memahami bahwa pengelolaan waktu merupakan salah satu kemampuan penting yang harus dimiliki oleh seorang guru Biologi.</w:t>
      </w:r>
    </w:p>
    <w:p w14:paraId="5AFD93A4" w14:textId="2FBE9F8C" w:rsidR="00C82419" w:rsidRPr="00E57792" w:rsidRDefault="00C82419" w:rsidP="00A47E9A">
      <w:pPr>
        <w:spacing w:after="0" w:line="276" w:lineRule="auto"/>
        <w:rPr>
          <w:rFonts w:ascii="Times New Roman" w:hAnsi="Times New Roman" w:cs="Times New Roman"/>
        </w:rPr>
      </w:pPr>
    </w:p>
    <w:p w14:paraId="4D15ECEB" w14:textId="77777777" w:rsidR="00C82419" w:rsidRPr="00E728A3" w:rsidRDefault="00CF69DB" w:rsidP="00A47E9A">
      <w:pPr>
        <w:pStyle w:val="Judul1"/>
        <w:spacing w:before="0" w:after="0" w:line="276" w:lineRule="auto"/>
        <w:jc w:val="center"/>
        <w:rPr>
          <w:rFonts w:ascii="Times New Roman" w:hAnsi="Times New Roman" w:cs="Times New Roman"/>
          <w:b/>
          <w:bCs/>
          <w:color w:val="auto"/>
          <w:sz w:val="24"/>
          <w:szCs w:val="24"/>
        </w:rPr>
      </w:pPr>
      <w:bookmarkStart w:id="12" w:name="bab-iv"/>
      <w:bookmarkEnd w:id="11"/>
      <w:r w:rsidRPr="00E728A3">
        <w:rPr>
          <w:rFonts w:ascii="Times New Roman" w:hAnsi="Times New Roman" w:cs="Times New Roman"/>
          <w:b/>
          <w:bCs/>
          <w:color w:val="auto"/>
          <w:sz w:val="24"/>
          <w:szCs w:val="24"/>
        </w:rPr>
        <w:t>BAB IV</w:t>
      </w:r>
    </w:p>
    <w:p w14:paraId="5D2ED440" w14:textId="77777777" w:rsidR="00C82419" w:rsidRPr="00E57792" w:rsidRDefault="00CF69DB" w:rsidP="00A47E9A">
      <w:pPr>
        <w:pStyle w:val="Judul1"/>
        <w:spacing w:before="0" w:after="0" w:line="276" w:lineRule="auto"/>
        <w:jc w:val="center"/>
        <w:rPr>
          <w:rFonts w:ascii="Times New Roman" w:hAnsi="Times New Roman" w:cs="Times New Roman"/>
          <w:color w:val="auto"/>
          <w:sz w:val="24"/>
          <w:szCs w:val="24"/>
        </w:rPr>
      </w:pPr>
      <w:bookmarkStart w:id="13" w:name="solusi-yang-diterapkan"/>
      <w:bookmarkEnd w:id="12"/>
      <w:r w:rsidRPr="00E728A3">
        <w:rPr>
          <w:rFonts w:ascii="Times New Roman" w:hAnsi="Times New Roman" w:cs="Times New Roman"/>
          <w:b/>
          <w:bCs/>
          <w:color w:val="auto"/>
          <w:sz w:val="24"/>
          <w:szCs w:val="24"/>
        </w:rPr>
        <w:t>SOLUSI YANG DITERAPKAN</w:t>
      </w:r>
    </w:p>
    <w:p w14:paraId="68919621" w14:textId="77777777" w:rsidR="00C82419" w:rsidRPr="00E57792" w:rsidRDefault="00CF69DB" w:rsidP="00A47E9A">
      <w:pPr>
        <w:pStyle w:val="FirstParagraph"/>
        <w:spacing w:before="0" w:after="0" w:line="276" w:lineRule="auto"/>
        <w:ind w:firstLine="720"/>
        <w:jc w:val="both"/>
        <w:rPr>
          <w:rFonts w:ascii="Times New Roman" w:hAnsi="Times New Roman" w:cs="Times New Roman"/>
        </w:rPr>
      </w:pPr>
      <w:r w:rsidRPr="00E57792">
        <w:rPr>
          <w:rFonts w:ascii="Times New Roman" w:hAnsi="Times New Roman" w:cs="Times New Roman"/>
        </w:rPr>
        <w:t>Untuk mengatasi kondisi kelas yang kurang kondusif saat diskusi berlangsung, saya mencoba memberikan aturan belajar yang lebih jelas sebelum kegiatan dimulai. Saya menjelaskan kepada siswa bahwa setiap kelompok harus berdiskusi sesuai topik pembelajaran dan menghargai kelompok lain yang sedang melakukan presentasi. Selain itu, saya juga menggunakan teknik mendekati siswa yang mulai ramai agar mereka kembali fokus tanpa harus memberikan teguran secara keras di depan kelas.</w:t>
      </w:r>
    </w:p>
    <w:p w14:paraId="34396BFF" w14:textId="77777777" w:rsidR="00C82419" w:rsidRPr="00E57792" w:rsidRDefault="00CF69DB" w:rsidP="00A47E9A">
      <w:pPr>
        <w:pStyle w:val="TeksIsi"/>
        <w:spacing w:before="0" w:after="0" w:line="276" w:lineRule="auto"/>
        <w:ind w:firstLine="720"/>
        <w:jc w:val="both"/>
        <w:rPr>
          <w:rFonts w:ascii="Times New Roman" w:hAnsi="Times New Roman" w:cs="Times New Roman"/>
        </w:rPr>
      </w:pPr>
      <w:r w:rsidRPr="00E57792">
        <w:rPr>
          <w:rFonts w:ascii="Times New Roman" w:hAnsi="Times New Roman" w:cs="Times New Roman"/>
        </w:rPr>
        <w:lastRenderedPageBreak/>
        <w:t>Dalam upaya membantu siswa memahami istilah ilmiah, saya menyediakan daftar istilah penting beserta penjelasan sederhana yang dapat digunakan siswa selama diskusi berlangsung. Saya juga mencoba memberikan contoh penggunaan istilah tersebut dalam kalimat sederhana agar siswa lebih mudah memahami maknanya. Selain itu, saya menggunakan gambar organ pernapasan dan video animasi untuk membantu siswa memahami konsep abstrak menjadi lebih konkret dan mudah dipahami.</w:t>
      </w:r>
    </w:p>
    <w:p w14:paraId="19F0E0B8" w14:textId="77777777" w:rsidR="00C82419" w:rsidRPr="00E57792" w:rsidRDefault="00CF69DB" w:rsidP="00A47E9A">
      <w:pPr>
        <w:pStyle w:val="TeksIsi"/>
        <w:spacing w:before="0" w:after="0" w:line="276" w:lineRule="auto"/>
        <w:ind w:firstLine="720"/>
        <w:jc w:val="both"/>
        <w:rPr>
          <w:rFonts w:ascii="Times New Roman" w:hAnsi="Times New Roman" w:cs="Times New Roman"/>
        </w:rPr>
      </w:pPr>
      <w:r w:rsidRPr="00E57792">
        <w:rPr>
          <w:rFonts w:ascii="Times New Roman" w:hAnsi="Times New Roman" w:cs="Times New Roman"/>
        </w:rPr>
        <w:t>Untuk mengatasi masalah pengelolaan waktu, saya mulai menggunakan timer sederhana untuk membatasi durasi diskusi dan presentasi kelompok. Saya juga mencoba memberikan instruksi yang lebih singkat dan jelas agar siswa lebih cepat memahami tugas yang diberikan. Setelah melakukan beberapa penyesuaian tersebut, kegiatan pembelajaran menjadi lebih terarah dan waktu pembelajaran dapat dimanfaatkan dengan lebih efektif dibandingkan sebelumnya.</w:t>
      </w:r>
    </w:p>
    <w:p w14:paraId="48E9A678" w14:textId="3EFB9886" w:rsidR="00C82419" w:rsidRPr="00E57792" w:rsidRDefault="00C82419" w:rsidP="00A47E9A">
      <w:pPr>
        <w:spacing w:after="0" w:line="276" w:lineRule="auto"/>
        <w:rPr>
          <w:rFonts w:ascii="Times New Roman" w:hAnsi="Times New Roman" w:cs="Times New Roman"/>
        </w:rPr>
      </w:pPr>
    </w:p>
    <w:p w14:paraId="46A42934" w14:textId="77777777" w:rsidR="00C82419" w:rsidRPr="00E728A3" w:rsidRDefault="00CF69DB" w:rsidP="00A47E9A">
      <w:pPr>
        <w:pStyle w:val="Judul1"/>
        <w:spacing w:before="0" w:after="0" w:line="276" w:lineRule="auto"/>
        <w:jc w:val="center"/>
        <w:rPr>
          <w:rFonts w:ascii="Times New Roman" w:hAnsi="Times New Roman" w:cs="Times New Roman"/>
          <w:b/>
          <w:bCs/>
          <w:color w:val="auto"/>
          <w:sz w:val="24"/>
          <w:szCs w:val="24"/>
        </w:rPr>
      </w:pPr>
      <w:bookmarkStart w:id="14" w:name="bab-v"/>
      <w:bookmarkEnd w:id="13"/>
      <w:r w:rsidRPr="00E728A3">
        <w:rPr>
          <w:rFonts w:ascii="Times New Roman" w:hAnsi="Times New Roman" w:cs="Times New Roman"/>
          <w:b/>
          <w:bCs/>
          <w:color w:val="auto"/>
          <w:sz w:val="24"/>
          <w:szCs w:val="24"/>
        </w:rPr>
        <w:t>BAB V</w:t>
      </w:r>
    </w:p>
    <w:p w14:paraId="22CD810A" w14:textId="77777777" w:rsidR="00C82419" w:rsidRPr="00E57792" w:rsidRDefault="00CF69DB" w:rsidP="00A47E9A">
      <w:pPr>
        <w:pStyle w:val="Judul1"/>
        <w:spacing w:before="0" w:after="0" w:line="276" w:lineRule="auto"/>
        <w:jc w:val="center"/>
        <w:rPr>
          <w:rFonts w:ascii="Times New Roman" w:hAnsi="Times New Roman" w:cs="Times New Roman"/>
          <w:color w:val="auto"/>
          <w:sz w:val="24"/>
          <w:szCs w:val="24"/>
        </w:rPr>
      </w:pPr>
      <w:bookmarkStart w:id="15" w:name="hasil-dan-dampak"/>
      <w:bookmarkEnd w:id="14"/>
      <w:r w:rsidRPr="00E728A3">
        <w:rPr>
          <w:rFonts w:ascii="Times New Roman" w:hAnsi="Times New Roman" w:cs="Times New Roman"/>
          <w:b/>
          <w:bCs/>
          <w:color w:val="auto"/>
          <w:sz w:val="24"/>
          <w:szCs w:val="24"/>
        </w:rPr>
        <w:t>HASIL DAN DAMPAK</w:t>
      </w:r>
    </w:p>
    <w:p w14:paraId="41BEFA57" w14:textId="77777777" w:rsidR="00A47E9A" w:rsidRPr="002363BB" w:rsidRDefault="00A47E9A" w:rsidP="00A47E9A">
      <w:pPr>
        <w:pStyle w:val="TeksIsi"/>
        <w:spacing w:before="0" w:after="0" w:line="276" w:lineRule="auto"/>
        <w:rPr>
          <w:rFonts w:ascii="Times New Roman" w:hAnsi="Times New Roman" w:cs="Times New Roman"/>
          <w:b/>
          <w:bCs/>
        </w:rPr>
      </w:pPr>
      <w:bookmarkStart w:id="16" w:name="refleksi-pembelajaran"/>
      <w:bookmarkEnd w:id="15"/>
      <w:r w:rsidRPr="002363BB">
        <w:rPr>
          <w:rFonts w:ascii="Times New Roman" w:hAnsi="Times New Roman" w:cs="Times New Roman"/>
          <w:b/>
          <w:bCs/>
        </w:rPr>
        <w:t>5.1 Hasil Pembelajaran</w:t>
      </w:r>
    </w:p>
    <w:p w14:paraId="5696BCC9" w14:textId="77777777" w:rsidR="00A47E9A" w:rsidRPr="002363BB" w:rsidRDefault="00A47E9A" w:rsidP="00A47E9A">
      <w:pPr>
        <w:pStyle w:val="NormalWeb"/>
        <w:spacing w:before="0" w:beforeAutospacing="0" w:after="0" w:afterAutospacing="0" w:line="276" w:lineRule="auto"/>
        <w:ind w:firstLine="720"/>
        <w:jc w:val="both"/>
      </w:pPr>
      <w:r w:rsidRPr="002363BB">
        <w:t xml:space="preserve">Pelaksanaan pembelajaran selama kegiatan Program Pengenalan Lapangan Persekolahan II (PLP II) menunjukkan adanya perubahan positif terhadap keterlibatan dan aktivitas peserta didik selama proses pembelajaran berlangsung. Berdasarkan hasil observasi selama praktik mengajar, peserta didik terlihat lebih aktif mengikuti kegiatan pembelajaran ketika mahasiswa menggunakan model pembelajaran berbasis diskusi, media audiovisual, dan aktivitas pembelajaran yang melibatkan siswa secara langsung. Penggunaan video pembelajaran pada tahap apersepsi mampu meningkatkan perhatian dan motivasi belajar peserta didik sehingga suasana pembelajaran menjadi lebih interaktif dan kondusif. Selain itu, peserta didik terlihat lebih berani menyampaikan pendapat dan menjawab pertanyaan selama kegiatan diskusi maupun presentasi kelompok. </w:t>
      </w:r>
    </w:p>
    <w:p w14:paraId="6FD55B69" w14:textId="77777777" w:rsidR="00A47E9A" w:rsidRPr="002363BB" w:rsidRDefault="00A47E9A" w:rsidP="00A47E9A">
      <w:pPr>
        <w:pStyle w:val="NormalWeb"/>
        <w:spacing w:before="0" w:beforeAutospacing="0" w:after="0" w:afterAutospacing="0" w:line="276" w:lineRule="auto"/>
        <w:ind w:firstLine="720"/>
        <w:jc w:val="both"/>
      </w:pPr>
      <w:r w:rsidRPr="002363BB">
        <w:t>Hasil pembelajaran juga terlihat dari peningkatan kemampuan peserta didik dalam memahami materi yang diajarkan. Berdasarkan hasil evaluasi pembelajaran yang dilakukan pada akhir kegiatan, sebagian besar peserta didik telah mampu mencapai tujuan pembelajaran yang telah ditetapkan. Dari jumlah keseluruhan peserta didik sebanyak 32 siswa, sebanyak 27 siswa atau sekitar 84% telah mampu mencapai nilai di atas Kriteria Ketercapaian Tujuan Pembelajaran (KKTP), sedangkan 5 siswa lainnya masih memerlukan pendampingan lebih lanjut pada beberapa indikator pembelajaran tertentu. Data tersebut menunjukkan bahwa penggunaan model pembelajaran aktif dan media pembelajaran yang sesuai mampu membantu peserta didik memahami materi pembelajaran secara lebih baik.</w:t>
      </w:r>
    </w:p>
    <w:p w14:paraId="6720B6AA" w14:textId="77777777" w:rsidR="00A47E9A" w:rsidRPr="002363BB" w:rsidRDefault="00A47E9A" w:rsidP="00A47E9A">
      <w:pPr>
        <w:pStyle w:val="NormalWeb"/>
        <w:spacing w:before="0" w:beforeAutospacing="0" w:after="0" w:afterAutospacing="0" w:line="276" w:lineRule="auto"/>
        <w:ind w:firstLine="720"/>
        <w:jc w:val="both"/>
      </w:pPr>
      <w:r w:rsidRPr="002363BB">
        <w:t xml:space="preserve">Selain data kuantitatif berupa hasil evaluasi pembelajaran, hasil praktik mengajar juga diperkuat melalui data kualitatif yang diperoleh selama proses pembelajaran berlangsung. Berdasarkan hasil observasi kelas, peserta didik terlihat lebih antusias ketika pembelajaran dikaitkan dengan contoh nyata yang dekat dengan kehidupan sehari-hari mereka. Dalam kegiatan diskusi kelompok, sebagian besar peserta didik menunjukkan kemampuan bekerja sama, berdiskusi, dan menyampaikan pendapat dengan lebih aktif dibandingkan pada awal </w:t>
      </w:r>
      <w:r w:rsidRPr="002363BB">
        <w:lastRenderedPageBreak/>
        <w:t xml:space="preserve">pembelajaran. Bahkan beberapa peserta didik yang sebelumnya cenderung pasif mulai menunjukkan keberanian untuk berbicara dan menyampaikan hasil diskusi di depan kelas setelah diberikan motivasi dan penguatan positif oleh mahasiswa. </w:t>
      </w:r>
    </w:p>
    <w:p w14:paraId="6D0C8AC5" w14:textId="77777777" w:rsidR="00A47E9A" w:rsidRPr="002363BB" w:rsidRDefault="00A47E9A" w:rsidP="00A47E9A">
      <w:pPr>
        <w:pStyle w:val="NormalWeb"/>
        <w:spacing w:before="0" w:beforeAutospacing="0" w:after="0" w:afterAutospacing="0" w:line="276" w:lineRule="auto"/>
        <w:ind w:firstLine="720"/>
        <w:jc w:val="both"/>
      </w:pPr>
      <w:r w:rsidRPr="002363BB">
        <w:t>Peningkatan kualitas pembelajaran juga terlihat dari hasil refleksi pembelajaran yang dilakukan mahasiswa selama kegiatan PLP II. Mahasiswa mulai mampu mengidentifikasi kendala pembelajaran, melakukan evaluasi terhadap strategi pembelajaran yang digunakan, serta menyusun langkah perbaikan pembelajaran secara lebih sistematis. Penggunaan reflective teaching membantu mahasiswa memahami bahwa proses pembelajaran memerlukan kemampuan adaptasi, komunikasi, dan pengelolaan kelas yang baik agar tujuan pembelajaran dapat tercapai secara optimal. Dengan demikian, hasil pembelajaran tidak hanya berdampak pada peningkatan kemampuan peserta didik, tetapi juga pada perkembangan kompetensi pedagogik mahasiswa sebagai calon guru profesional.</w:t>
      </w:r>
    </w:p>
    <w:p w14:paraId="1534A0CE" w14:textId="77777777" w:rsidR="00A47E9A" w:rsidRPr="002363BB" w:rsidRDefault="00A47E9A" w:rsidP="00A47E9A">
      <w:pPr>
        <w:pStyle w:val="NormalWeb"/>
        <w:spacing w:before="0" w:beforeAutospacing="0" w:after="0" w:afterAutospacing="0" w:line="276" w:lineRule="auto"/>
        <w:ind w:firstLine="720"/>
        <w:jc w:val="both"/>
      </w:pPr>
    </w:p>
    <w:p w14:paraId="1F09AE6B" w14:textId="77777777" w:rsidR="00A47E9A" w:rsidRPr="002363BB" w:rsidRDefault="00A47E9A" w:rsidP="00A47E9A">
      <w:pPr>
        <w:pStyle w:val="NormalWeb"/>
        <w:spacing w:before="0" w:beforeAutospacing="0" w:after="0" w:afterAutospacing="0" w:line="276" w:lineRule="auto"/>
        <w:rPr>
          <w:b/>
          <w:bCs/>
        </w:rPr>
      </w:pPr>
      <w:r w:rsidRPr="002363BB">
        <w:rPr>
          <w:b/>
          <w:bCs/>
        </w:rPr>
        <w:t>5.2 Dampak Pembelajaran terhadap Peserta Didik</w:t>
      </w:r>
    </w:p>
    <w:p w14:paraId="5174FF75" w14:textId="77777777" w:rsidR="00A47E9A" w:rsidRDefault="00A47E9A" w:rsidP="00A47E9A">
      <w:pPr>
        <w:pStyle w:val="NormalWeb"/>
        <w:spacing w:before="0" w:beforeAutospacing="0" w:after="0" w:afterAutospacing="0" w:line="276" w:lineRule="auto"/>
        <w:ind w:firstLine="720"/>
        <w:jc w:val="both"/>
      </w:pPr>
      <w:r w:rsidRPr="002363BB">
        <w:t>Pelaksanaan pembelajaran selama PLP II memberikan dampak positif terhadap keterlibatan peserta didik dalam kegiatan belajar mengajar. Penggunaan model pembelajaran yang interaktif dan berbasis aktivitas kelompok membantu meningkatkan partisipasi peserta didik selama proses pembelajaran berlangsung. Berdasarkan hasil observasi pembelajaran, sekitar 80% peserta didik terlihat aktif mengikuti kegiatan diskusi, mengajukan pertanyaan, maupun menyampaikan pendapat selama kegiatan pembelajaran. Kondisi tersebut menunjukkan bahwa strategi pembelajaran yang melibatkan peserta didik secara aktif mampu meningkatkan motivasi dan rasa percaya diri peserta didik dalam mengikuti pembelajaran.</w:t>
      </w:r>
    </w:p>
    <w:p w14:paraId="10791B60" w14:textId="77777777" w:rsidR="00A47E9A" w:rsidRDefault="00A47E9A" w:rsidP="00A47E9A">
      <w:pPr>
        <w:pStyle w:val="NormalWeb"/>
        <w:spacing w:before="0" w:beforeAutospacing="0" w:after="0" w:afterAutospacing="0" w:line="276" w:lineRule="auto"/>
        <w:ind w:firstLine="720"/>
        <w:jc w:val="both"/>
      </w:pPr>
      <w:r w:rsidRPr="002363BB">
        <w:t xml:space="preserve">Selain meningkatkan partisipasi belajar, penggunaan media dan teknologi pembelajaran juga memberikan dampak terhadap peningkatan perhatian dan pemahaman peserta didik terhadap materi pembelajaran. Penggunaan video pembelajaran, gambar kontekstual, dan presentasi multimedia membantu peserta didik lebih mudah memahami konsep pembelajaran yang disampaikan. Berdasarkan hasil wawancara sederhana dan refleksi pembelajaran, sebagian besar peserta didik menyampaikan bahwa penggunaan media pembelajaran membuat pembelajaran terasa lebih menarik, tidak membosankan, dan lebih mudah dipahami dibandingkan pembelajaran yang hanya menggunakan metode ceramah. </w:t>
      </w:r>
    </w:p>
    <w:p w14:paraId="111BEC9F" w14:textId="77777777" w:rsidR="00A47E9A" w:rsidRDefault="00A47E9A" w:rsidP="00A47E9A">
      <w:pPr>
        <w:pStyle w:val="NormalWeb"/>
        <w:spacing w:before="0" w:beforeAutospacing="0" w:after="0" w:afterAutospacing="0" w:line="276" w:lineRule="auto"/>
        <w:ind w:firstLine="720"/>
        <w:jc w:val="both"/>
      </w:pPr>
      <w:r w:rsidRPr="002363BB">
        <w:t>Dampak positif lainnya terlihat pada kemampuan komunikasi dan kerja sama peserta didik selama kegiatan pembelajaran berlangsung. Dalam kegiatan diskusi kelompok dan presentasi, peserta didik mulai menunjukkan kemampuan bekerja sama, berbagi tugas, serta menyampaikan hasil diskusi secara lebih percaya diri. Meskipun masih terdapat beberapa peserta didik yang belum aktif secara maksimal, namun secara umum suasana pembelajaran menjadi lebih hidup dan komunikatif dibandingkan pada awal pelaksanaan pembelajaran. Hal tersebut menunjukkan bahwa pembelajaran berbasis aktivitas dan interaksi sosial mampu membantu peserta didik mengembangkan keterampilan komunikasi dan kolaborasi secara lebih baik.</w:t>
      </w:r>
    </w:p>
    <w:p w14:paraId="775152D2" w14:textId="77777777" w:rsidR="00A47E9A" w:rsidRPr="002363BB" w:rsidRDefault="00A47E9A" w:rsidP="00A47E9A">
      <w:pPr>
        <w:pStyle w:val="NormalWeb"/>
        <w:spacing w:before="0" w:beforeAutospacing="0" w:after="0" w:afterAutospacing="0" w:line="276" w:lineRule="auto"/>
        <w:ind w:firstLine="720"/>
        <w:jc w:val="both"/>
      </w:pPr>
      <w:r w:rsidRPr="002363BB">
        <w:t xml:space="preserve">Secara keseluruhan, pelaksanaan pembelajaran selama PLP II memberikan dampak yang positif baik terhadap peserta didik maupun mahasiswa sebagai calon guru. Peserta didik </w:t>
      </w:r>
      <w:r w:rsidRPr="002363BB">
        <w:lastRenderedPageBreak/>
        <w:t>memperoleh pengalaman belajar yang lebih aktif, interaktif, dan menyenangkan, sedangkan mahasiswa memperoleh pengalaman nyata dalam mengelola pembelajaran, menggunakan media pembelajaran, serta melaksanakan evaluasi dan refleksi pembelajaran secara langsung di kelas. Pengalaman tersebut menjadi bagian penting dalam mendukung pengembangan kompetensi pedagogik mahasiswa sekaligus meningkatkan kualitas pembelajaran di sekolah mitra secara berkelanjutan.</w:t>
      </w:r>
    </w:p>
    <w:p w14:paraId="05E331F0" w14:textId="77777777" w:rsidR="00A47E9A" w:rsidRPr="002363BB" w:rsidRDefault="00A47E9A" w:rsidP="00A47E9A">
      <w:pPr>
        <w:pStyle w:val="Judul2"/>
        <w:spacing w:before="0" w:after="0" w:line="276" w:lineRule="auto"/>
        <w:jc w:val="center"/>
        <w:rPr>
          <w:rFonts w:ascii="Times New Roman" w:hAnsi="Times New Roman" w:cs="Times New Roman"/>
          <w:b/>
          <w:bCs/>
          <w:color w:val="auto"/>
          <w:sz w:val="24"/>
          <w:szCs w:val="24"/>
        </w:rPr>
      </w:pPr>
      <w:r w:rsidRPr="002363BB">
        <w:rPr>
          <w:rFonts w:ascii="Times New Roman" w:hAnsi="Times New Roman" w:cs="Times New Roman"/>
          <w:b/>
          <w:bCs/>
          <w:color w:val="auto"/>
          <w:sz w:val="24"/>
          <w:szCs w:val="24"/>
        </w:rPr>
        <w:t>Contoh Tabel Hasil Evaluasi Pembelajaran</w:t>
      </w:r>
    </w:p>
    <w:p w14:paraId="77FF6A2C" w14:textId="77777777" w:rsidR="00A47E9A" w:rsidRDefault="00A47E9A" w:rsidP="00A47E9A">
      <w:pPr>
        <w:pStyle w:val="Judul3"/>
        <w:spacing w:before="0" w:after="0" w:line="276" w:lineRule="auto"/>
        <w:jc w:val="center"/>
        <w:rPr>
          <w:rFonts w:ascii="Times New Roman" w:hAnsi="Times New Roman" w:cs="Times New Roman"/>
          <w:b/>
          <w:bCs/>
          <w:color w:val="auto"/>
          <w:sz w:val="24"/>
          <w:szCs w:val="24"/>
        </w:rPr>
      </w:pPr>
      <w:r w:rsidRPr="002363BB">
        <w:rPr>
          <w:rFonts w:ascii="Times New Roman" w:hAnsi="Times New Roman" w:cs="Times New Roman"/>
          <w:b/>
          <w:bCs/>
          <w:color w:val="auto"/>
          <w:sz w:val="24"/>
          <w:szCs w:val="24"/>
        </w:rPr>
        <w:t>Tabel 5.1 Hasil Evaluasi Pembelajaran Peserta Didik</w:t>
      </w:r>
    </w:p>
    <w:tbl>
      <w:tblPr>
        <w:tblStyle w:val="KisiTabel"/>
        <w:tblW w:w="8788" w:type="dxa"/>
        <w:tblInd w:w="108" w:type="dxa"/>
        <w:tblLook w:val="04A0" w:firstRow="1" w:lastRow="0" w:firstColumn="1" w:lastColumn="0" w:noHBand="0" w:noVBand="1"/>
      </w:tblPr>
      <w:tblGrid>
        <w:gridCol w:w="534"/>
        <w:gridCol w:w="3435"/>
        <w:gridCol w:w="1701"/>
        <w:gridCol w:w="1701"/>
        <w:gridCol w:w="1417"/>
      </w:tblGrid>
      <w:tr w:rsidR="00A47E9A" w14:paraId="1AFC6AC9" w14:textId="77777777" w:rsidTr="004478E0">
        <w:tc>
          <w:tcPr>
            <w:tcW w:w="534" w:type="dxa"/>
            <w:vAlign w:val="center"/>
          </w:tcPr>
          <w:p w14:paraId="1C991DB6" w14:textId="77777777" w:rsidR="00A47E9A" w:rsidRDefault="00A47E9A" w:rsidP="00A47E9A">
            <w:pPr>
              <w:pStyle w:val="TeksIsi"/>
              <w:spacing w:before="0" w:after="0" w:line="276" w:lineRule="auto"/>
              <w:jc w:val="center"/>
            </w:pPr>
            <w:r w:rsidRPr="002363BB">
              <w:rPr>
                <w:rFonts w:ascii="Times New Roman" w:hAnsi="Times New Roman" w:cs="Times New Roman"/>
                <w:b/>
                <w:bCs/>
              </w:rPr>
              <w:t>No</w:t>
            </w:r>
          </w:p>
        </w:tc>
        <w:tc>
          <w:tcPr>
            <w:tcW w:w="3435" w:type="dxa"/>
            <w:vAlign w:val="center"/>
          </w:tcPr>
          <w:p w14:paraId="39158F2E" w14:textId="77777777" w:rsidR="00A47E9A" w:rsidRDefault="00A47E9A" w:rsidP="00A47E9A">
            <w:pPr>
              <w:pStyle w:val="TeksIsi"/>
              <w:spacing w:before="0" w:after="0" w:line="276" w:lineRule="auto"/>
              <w:jc w:val="center"/>
            </w:pPr>
            <w:r w:rsidRPr="002363BB">
              <w:rPr>
                <w:rFonts w:ascii="Times New Roman" w:hAnsi="Times New Roman" w:cs="Times New Roman"/>
                <w:b/>
                <w:bCs/>
              </w:rPr>
              <w:t>Indikator Penilaian</w:t>
            </w:r>
          </w:p>
        </w:tc>
        <w:tc>
          <w:tcPr>
            <w:tcW w:w="1701" w:type="dxa"/>
            <w:vAlign w:val="center"/>
          </w:tcPr>
          <w:p w14:paraId="0B22BD2B" w14:textId="77777777" w:rsidR="00A47E9A" w:rsidRDefault="00A47E9A" w:rsidP="00A47E9A">
            <w:pPr>
              <w:pStyle w:val="TeksIsi"/>
              <w:spacing w:before="0" w:after="0" w:line="276" w:lineRule="auto"/>
              <w:jc w:val="center"/>
            </w:pPr>
            <w:r w:rsidRPr="002363BB">
              <w:rPr>
                <w:rFonts w:ascii="Times New Roman" w:hAnsi="Times New Roman" w:cs="Times New Roman"/>
                <w:b/>
                <w:bCs/>
              </w:rPr>
              <w:t>Jumlah Siswa Tuntas</w:t>
            </w:r>
          </w:p>
        </w:tc>
        <w:tc>
          <w:tcPr>
            <w:tcW w:w="1701" w:type="dxa"/>
            <w:vAlign w:val="center"/>
          </w:tcPr>
          <w:p w14:paraId="4EBFCBD9" w14:textId="77777777" w:rsidR="00A47E9A" w:rsidRDefault="00A47E9A" w:rsidP="00A47E9A">
            <w:pPr>
              <w:pStyle w:val="TeksIsi"/>
              <w:spacing w:before="0" w:after="0" w:line="276" w:lineRule="auto"/>
              <w:jc w:val="center"/>
            </w:pPr>
            <w:r w:rsidRPr="002363BB">
              <w:rPr>
                <w:rFonts w:ascii="Times New Roman" w:hAnsi="Times New Roman" w:cs="Times New Roman"/>
                <w:b/>
                <w:bCs/>
              </w:rPr>
              <w:t>Jumlah Siswa Belum Tuntas</w:t>
            </w:r>
          </w:p>
        </w:tc>
        <w:tc>
          <w:tcPr>
            <w:tcW w:w="1417" w:type="dxa"/>
            <w:vAlign w:val="center"/>
          </w:tcPr>
          <w:p w14:paraId="2EFC2AA3" w14:textId="77777777" w:rsidR="00A47E9A" w:rsidRDefault="00A47E9A" w:rsidP="00A47E9A">
            <w:pPr>
              <w:pStyle w:val="TeksIsi"/>
              <w:spacing w:before="0" w:after="0" w:line="276" w:lineRule="auto"/>
              <w:jc w:val="center"/>
            </w:pPr>
            <w:r w:rsidRPr="002363BB">
              <w:rPr>
                <w:rFonts w:ascii="Times New Roman" w:hAnsi="Times New Roman" w:cs="Times New Roman"/>
                <w:b/>
                <w:bCs/>
              </w:rPr>
              <w:t>Persentase Ketuntasan</w:t>
            </w:r>
          </w:p>
        </w:tc>
      </w:tr>
      <w:tr w:rsidR="00A47E9A" w14:paraId="1D5E8C37" w14:textId="77777777" w:rsidTr="004478E0">
        <w:tc>
          <w:tcPr>
            <w:tcW w:w="534" w:type="dxa"/>
            <w:vAlign w:val="center"/>
          </w:tcPr>
          <w:p w14:paraId="60996401" w14:textId="77777777" w:rsidR="00A47E9A" w:rsidRDefault="00A47E9A" w:rsidP="00A47E9A">
            <w:pPr>
              <w:pStyle w:val="TeksIsi"/>
              <w:spacing w:before="0" w:after="0" w:line="276" w:lineRule="auto"/>
              <w:jc w:val="center"/>
            </w:pPr>
            <w:r w:rsidRPr="002363BB">
              <w:rPr>
                <w:rFonts w:ascii="Times New Roman" w:hAnsi="Times New Roman" w:cs="Times New Roman"/>
              </w:rPr>
              <w:t>1</w:t>
            </w:r>
          </w:p>
        </w:tc>
        <w:tc>
          <w:tcPr>
            <w:tcW w:w="3435" w:type="dxa"/>
            <w:vAlign w:val="center"/>
          </w:tcPr>
          <w:p w14:paraId="779E6309" w14:textId="77777777" w:rsidR="00A47E9A" w:rsidRDefault="00A47E9A" w:rsidP="00A47E9A">
            <w:pPr>
              <w:pStyle w:val="TeksIsi"/>
              <w:spacing w:before="0" w:after="0" w:line="276" w:lineRule="auto"/>
            </w:pPr>
            <w:r w:rsidRPr="002363BB">
              <w:rPr>
                <w:rFonts w:ascii="Times New Roman" w:hAnsi="Times New Roman" w:cs="Times New Roman"/>
              </w:rPr>
              <w:t>Memahami materi pembelajaran</w:t>
            </w:r>
          </w:p>
        </w:tc>
        <w:tc>
          <w:tcPr>
            <w:tcW w:w="1701" w:type="dxa"/>
            <w:vAlign w:val="center"/>
          </w:tcPr>
          <w:p w14:paraId="124A46F6" w14:textId="77777777" w:rsidR="00A47E9A" w:rsidRDefault="00A47E9A" w:rsidP="00A47E9A">
            <w:pPr>
              <w:pStyle w:val="TeksIsi"/>
              <w:spacing w:before="0" w:after="0" w:line="276" w:lineRule="auto"/>
              <w:jc w:val="center"/>
            </w:pPr>
            <w:r w:rsidRPr="002363BB">
              <w:rPr>
                <w:rFonts w:ascii="Times New Roman" w:hAnsi="Times New Roman" w:cs="Times New Roman"/>
              </w:rPr>
              <w:t>27</w:t>
            </w:r>
          </w:p>
        </w:tc>
        <w:tc>
          <w:tcPr>
            <w:tcW w:w="1701" w:type="dxa"/>
            <w:vAlign w:val="center"/>
          </w:tcPr>
          <w:p w14:paraId="4690F40E" w14:textId="77777777" w:rsidR="00A47E9A" w:rsidRDefault="00A47E9A" w:rsidP="00A47E9A">
            <w:pPr>
              <w:pStyle w:val="TeksIsi"/>
              <w:spacing w:before="0" w:after="0" w:line="276" w:lineRule="auto"/>
              <w:jc w:val="center"/>
            </w:pPr>
            <w:r w:rsidRPr="002363BB">
              <w:rPr>
                <w:rFonts w:ascii="Times New Roman" w:hAnsi="Times New Roman" w:cs="Times New Roman"/>
              </w:rPr>
              <w:t>5</w:t>
            </w:r>
          </w:p>
        </w:tc>
        <w:tc>
          <w:tcPr>
            <w:tcW w:w="1417" w:type="dxa"/>
            <w:vAlign w:val="center"/>
          </w:tcPr>
          <w:p w14:paraId="41EF88C4" w14:textId="77777777" w:rsidR="00A47E9A" w:rsidRDefault="00A47E9A" w:rsidP="00A47E9A">
            <w:pPr>
              <w:pStyle w:val="TeksIsi"/>
              <w:spacing w:before="0" w:after="0" w:line="276" w:lineRule="auto"/>
              <w:jc w:val="center"/>
            </w:pPr>
            <w:r w:rsidRPr="002363BB">
              <w:rPr>
                <w:rFonts w:ascii="Times New Roman" w:hAnsi="Times New Roman" w:cs="Times New Roman"/>
              </w:rPr>
              <w:t>84%</w:t>
            </w:r>
          </w:p>
        </w:tc>
      </w:tr>
      <w:tr w:rsidR="00A47E9A" w14:paraId="33181E63" w14:textId="77777777" w:rsidTr="004478E0">
        <w:tc>
          <w:tcPr>
            <w:tcW w:w="534" w:type="dxa"/>
            <w:vAlign w:val="center"/>
          </w:tcPr>
          <w:p w14:paraId="4F35D89F" w14:textId="77777777" w:rsidR="00A47E9A" w:rsidRDefault="00A47E9A" w:rsidP="00A47E9A">
            <w:pPr>
              <w:pStyle w:val="TeksIsi"/>
              <w:spacing w:before="0" w:after="0" w:line="276" w:lineRule="auto"/>
              <w:jc w:val="center"/>
            </w:pPr>
            <w:r w:rsidRPr="002363BB">
              <w:rPr>
                <w:rFonts w:ascii="Times New Roman" w:hAnsi="Times New Roman" w:cs="Times New Roman"/>
              </w:rPr>
              <w:t>2</w:t>
            </w:r>
          </w:p>
        </w:tc>
        <w:tc>
          <w:tcPr>
            <w:tcW w:w="3435" w:type="dxa"/>
            <w:vAlign w:val="center"/>
          </w:tcPr>
          <w:p w14:paraId="5FC41FE8" w14:textId="77777777" w:rsidR="00A47E9A" w:rsidRDefault="00A47E9A" w:rsidP="00A47E9A">
            <w:pPr>
              <w:pStyle w:val="TeksIsi"/>
              <w:spacing w:before="0" w:after="0" w:line="276" w:lineRule="auto"/>
            </w:pPr>
            <w:r w:rsidRPr="002363BB">
              <w:rPr>
                <w:rFonts w:ascii="Times New Roman" w:hAnsi="Times New Roman" w:cs="Times New Roman"/>
              </w:rPr>
              <w:t>Keaktifan dalam diskusi</w:t>
            </w:r>
          </w:p>
        </w:tc>
        <w:tc>
          <w:tcPr>
            <w:tcW w:w="1701" w:type="dxa"/>
            <w:vAlign w:val="center"/>
          </w:tcPr>
          <w:p w14:paraId="0208E073" w14:textId="77777777" w:rsidR="00A47E9A" w:rsidRDefault="00A47E9A" w:rsidP="00A47E9A">
            <w:pPr>
              <w:pStyle w:val="TeksIsi"/>
              <w:spacing w:before="0" w:after="0" w:line="276" w:lineRule="auto"/>
              <w:jc w:val="center"/>
            </w:pPr>
            <w:r w:rsidRPr="002363BB">
              <w:rPr>
                <w:rFonts w:ascii="Times New Roman" w:hAnsi="Times New Roman" w:cs="Times New Roman"/>
              </w:rPr>
              <w:t>25</w:t>
            </w:r>
          </w:p>
        </w:tc>
        <w:tc>
          <w:tcPr>
            <w:tcW w:w="1701" w:type="dxa"/>
            <w:vAlign w:val="center"/>
          </w:tcPr>
          <w:p w14:paraId="29975519" w14:textId="77777777" w:rsidR="00A47E9A" w:rsidRDefault="00A47E9A" w:rsidP="00A47E9A">
            <w:pPr>
              <w:pStyle w:val="TeksIsi"/>
              <w:spacing w:before="0" w:after="0" w:line="276" w:lineRule="auto"/>
              <w:jc w:val="center"/>
            </w:pPr>
            <w:r w:rsidRPr="002363BB">
              <w:rPr>
                <w:rFonts w:ascii="Times New Roman" w:hAnsi="Times New Roman" w:cs="Times New Roman"/>
              </w:rPr>
              <w:t>7</w:t>
            </w:r>
          </w:p>
        </w:tc>
        <w:tc>
          <w:tcPr>
            <w:tcW w:w="1417" w:type="dxa"/>
            <w:vAlign w:val="center"/>
          </w:tcPr>
          <w:p w14:paraId="2DA87834" w14:textId="77777777" w:rsidR="00A47E9A" w:rsidRDefault="00A47E9A" w:rsidP="00A47E9A">
            <w:pPr>
              <w:pStyle w:val="TeksIsi"/>
              <w:spacing w:before="0" w:after="0" w:line="276" w:lineRule="auto"/>
              <w:jc w:val="center"/>
            </w:pPr>
            <w:r w:rsidRPr="002363BB">
              <w:rPr>
                <w:rFonts w:ascii="Times New Roman" w:hAnsi="Times New Roman" w:cs="Times New Roman"/>
              </w:rPr>
              <w:t>78%</w:t>
            </w:r>
          </w:p>
        </w:tc>
      </w:tr>
      <w:tr w:rsidR="00A47E9A" w14:paraId="33DBE7F4" w14:textId="77777777" w:rsidTr="004478E0">
        <w:tc>
          <w:tcPr>
            <w:tcW w:w="534" w:type="dxa"/>
            <w:vAlign w:val="center"/>
          </w:tcPr>
          <w:p w14:paraId="3F5277FC" w14:textId="77777777" w:rsidR="00A47E9A" w:rsidRDefault="00A47E9A" w:rsidP="00A47E9A">
            <w:pPr>
              <w:pStyle w:val="TeksIsi"/>
              <w:spacing w:before="0" w:after="0" w:line="276" w:lineRule="auto"/>
              <w:jc w:val="center"/>
            </w:pPr>
            <w:r w:rsidRPr="002363BB">
              <w:rPr>
                <w:rFonts w:ascii="Times New Roman" w:hAnsi="Times New Roman" w:cs="Times New Roman"/>
              </w:rPr>
              <w:t>3</w:t>
            </w:r>
          </w:p>
        </w:tc>
        <w:tc>
          <w:tcPr>
            <w:tcW w:w="3435" w:type="dxa"/>
            <w:vAlign w:val="center"/>
          </w:tcPr>
          <w:p w14:paraId="59D1C4FA" w14:textId="77777777" w:rsidR="00A47E9A" w:rsidRDefault="00A47E9A" w:rsidP="00A47E9A">
            <w:pPr>
              <w:pStyle w:val="TeksIsi"/>
              <w:spacing w:before="0" w:after="0" w:line="276" w:lineRule="auto"/>
            </w:pPr>
            <w:r w:rsidRPr="002363BB">
              <w:rPr>
                <w:rFonts w:ascii="Times New Roman" w:hAnsi="Times New Roman" w:cs="Times New Roman"/>
              </w:rPr>
              <w:t>Kemampuan presentasi</w:t>
            </w:r>
          </w:p>
        </w:tc>
        <w:tc>
          <w:tcPr>
            <w:tcW w:w="1701" w:type="dxa"/>
            <w:vAlign w:val="center"/>
          </w:tcPr>
          <w:p w14:paraId="5F7EA121" w14:textId="77777777" w:rsidR="00A47E9A" w:rsidRDefault="00A47E9A" w:rsidP="00A47E9A">
            <w:pPr>
              <w:pStyle w:val="TeksIsi"/>
              <w:spacing w:before="0" w:after="0" w:line="276" w:lineRule="auto"/>
              <w:jc w:val="center"/>
            </w:pPr>
            <w:r w:rsidRPr="002363BB">
              <w:rPr>
                <w:rFonts w:ascii="Times New Roman" w:hAnsi="Times New Roman" w:cs="Times New Roman"/>
              </w:rPr>
              <w:t>23</w:t>
            </w:r>
          </w:p>
        </w:tc>
        <w:tc>
          <w:tcPr>
            <w:tcW w:w="1701" w:type="dxa"/>
            <w:vAlign w:val="center"/>
          </w:tcPr>
          <w:p w14:paraId="17F867ED" w14:textId="77777777" w:rsidR="00A47E9A" w:rsidRDefault="00A47E9A" w:rsidP="00A47E9A">
            <w:pPr>
              <w:pStyle w:val="TeksIsi"/>
              <w:spacing w:before="0" w:after="0" w:line="276" w:lineRule="auto"/>
              <w:jc w:val="center"/>
            </w:pPr>
            <w:r w:rsidRPr="002363BB">
              <w:rPr>
                <w:rFonts w:ascii="Times New Roman" w:hAnsi="Times New Roman" w:cs="Times New Roman"/>
              </w:rPr>
              <w:t>9</w:t>
            </w:r>
          </w:p>
        </w:tc>
        <w:tc>
          <w:tcPr>
            <w:tcW w:w="1417" w:type="dxa"/>
            <w:vAlign w:val="center"/>
          </w:tcPr>
          <w:p w14:paraId="2FB7A905" w14:textId="77777777" w:rsidR="00A47E9A" w:rsidRDefault="00A47E9A" w:rsidP="00A47E9A">
            <w:pPr>
              <w:pStyle w:val="TeksIsi"/>
              <w:spacing w:before="0" w:after="0" w:line="276" w:lineRule="auto"/>
              <w:jc w:val="center"/>
            </w:pPr>
            <w:r w:rsidRPr="002363BB">
              <w:rPr>
                <w:rFonts w:ascii="Times New Roman" w:hAnsi="Times New Roman" w:cs="Times New Roman"/>
              </w:rPr>
              <w:t>72%</w:t>
            </w:r>
          </w:p>
        </w:tc>
      </w:tr>
      <w:tr w:rsidR="00A47E9A" w14:paraId="7AEFF7D9" w14:textId="77777777" w:rsidTr="004478E0">
        <w:tc>
          <w:tcPr>
            <w:tcW w:w="534" w:type="dxa"/>
            <w:vAlign w:val="center"/>
          </w:tcPr>
          <w:p w14:paraId="165E4BE4" w14:textId="77777777" w:rsidR="00A47E9A" w:rsidRDefault="00A47E9A" w:rsidP="00A47E9A">
            <w:pPr>
              <w:pStyle w:val="TeksIsi"/>
              <w:spacing w:before="0" w:after="0" w:line="276" w:lineRule="auto"/>
              <w:jc w:val="center"/>
            </w:pPr>
            <w:r w:rsidRPr="002363BB">
              <w:rPr>
                <w:rFonts w:ascii="Times New Roman" w:hAnsi="Times New Roman" w:cs="Times New Roman"/>
              </w:rPr>
              <w:t>4</w:t>
            </w:r>
          </w:p>
        </w:tc>
        <w:tc>
          <w:tcPr>
            <w:tcW w:w="3435" w:type="dxa"/>
            <w:vAlign w:val="center"/>
          </w:tcPr>
          <w:p w14:paraId="3A9231E9" w14:textId="77777777" w:rsidR="00A47E9A" w:rsidRDefault="00A47E9A" w:rsidP="00A47E9A">
            <w:pPr>
              <w:pStyle w:val="TeksIsi"/>
              <w:spacing w:before="0" w:after="0" w:line="276" w:lineRule="auto"/>
            </w:pPr>
            <w:r w:rsidRPr="002363BB">
              <w:rPr>
                <w:rFonts w:ascii="Times New Roman" w:hAnsi="Times New Roman" w:cs="Times New Roman"/>
              </w:rPr>
              <w:t>Kemampuan menjawab pertanyaan</w:t>
            </w:r>
          </w:p>
        </w:tc>
        <w:tc>
          <w:tcPr>
            <w:tcW w:w="1701" w:type="dxa"/>
            <w:vAlign w:val="center"/>
          </w:tcPr>
          <w:p w14:paraId="15918772" w14:textId="77777777" w:rsidR="00A47E9A" w:rsidRDefault="00A47E9A" w:rsidP="00A47E9A">
            <w:pPr>
              <w:pStyle w:val="TeksIsi"/>
              <w:spacing w:before="0" w:after="0" w:line="276" w:lineRule="auto"/>
              <w:jc w:val="center"/>
            </w:pPr>
            <w:r w:rsidRPr="002363BB">
              <w:rPr>
                <w:rFonts w:ascii="Times New Roman" w:hAnsi="Times New Roman" w:cs="Times New Roman"/>
              </w:rPr>
              <w:t>24</w:t>
            </w:r>
          </w:p>
        </w:tc>
        <w:tc>
          <w:tcPr>
            <w:tcW w:w="1701" w:type="dxa"/>
            <w:vAlign w:val="center"/>
          </w:tcPr>
          <w:p w14:paraId="0B05E50D" w14:textId="77777777" w:rsidR="00A47E9A" w:rsidRDefault="00A47E9A" w:rsidP="00A47E9A">
            <w:pPr>
              <w:pStyle w:val="TeksIsi"/>
              <w:spacing w:before="0" w:after="0" w:line="276" w:lineRule="auto"/>
              <w:jc w:val="center"/>
            </w:pPr>
            <w:r w:rsidRPr="002363BB">
              <w:rPr>
                <w:rFonts w:ascii="Times New Roman" w:hAnsi="Times New Roman" w:cs="Times New Roman"/>
              </w:rPr>
              <w:t>8</w:t>
            </w:r>
          </w:p>
        </w:tc>
        <w:tc>
          <w:tcPr>
            <w:tcW w:w="1417" w:type="dxa"/>
            <w:vAlign w:val="center"/>
          </w:tcPr>
          <w:p w14:paraId="7C30E5E2" w14:textId="77777777" w:rsidR="00A47E9A" w:rsidRDefault="00A47E9A" w:rsidP="00A47E9A">
            <w:pPr>
              <w:pStyle w:val="TeksIsi"/>
              <w:spacing w:before="0" w:after="0" w:line="276" w:lineRule="auto"/>
              <w:jc w:val="center"/>
            </w:pPr>
            <w:r w:rsidRPr="002363BB">
              <w:rPr>
                <w:rFonts w:ascii="Times New Roman" w:hAnsi="Times New Roman" w:cs="Times New Roman"/>
              </w:rPr>
              <w:t>75%</w:t>
            </w:r>
          </w:p>
        </w:tc>
      </w:tr>
      <w:tr w:rsidR="00A47E9A" w14:paraId="704853B2" w14:textId="77777777" w:rsidTr="004478E0">
        <w:tc>
          <w:tcPr>
            <w:tcW w:w="534" w:type="dxa"/>
            <w:vAlign w:val="center"/>
          </w:tcPr>
          <w:p w14:paraId="63043DA3" w14:textId="77777777" w:rsidR="00A47E9A" w:rsidRDefault="00A47E9A" w:rsidP="00A47E9A">
            <w:pPr>
              <w:pStyle w:val="TeksIsi"/>
              <w:spacing w:before="0" w:after="0" w:line="276" w:lineRule="auto"/>
              <w:jc w:val="center"/>
            </w:pPr>
            <w:r w:rsidRPr="002363BB">
              <w:rPr>
                <w:rFonts w:ascii="Times New Roman" w:hAnsi="Times New Roman" w:cs="Times New Roman"/>
              </w:rPr>
              <w:t>5</w:t>
            </w:r>
          </w:p>
        </w:tc>
        <w:tc>
          <w:tcPr>
            <w:tcW w:w="3435" w:type="dxa"/>
            <w:vAlign w:val="center"/>
          </w:tcPr>
          <w:p w14:paraId="34BD6F28" w14:textId="77777777" w:rsidR="00A47E9A" w:rsidRDefault="00A47E9A" w:rsidP="00A47E9A">
            <w:pPr>
              <w:pStyle w:val="TeksIsi"/>
              <w:spacing w:before="0" w:after="0" w:line="276" w:lineRule="auto"/>
            </w:pPr>
            <w:r w:rsidRPr="002363BB">
              <w:rPr>
                <w:rFonts w:ascii="Times New Roman" w:hAnsi="Times New Roman" w:cs="Times New Roman"/>
              </w:rPr>
              <w:t>Kerja sama kelompok</w:t>
            </w:r>
          </w:p>
        </w:tc>
        <w:tc>
          <w:tcPr>
            <w:tcW w:w="1701" w:type="dxa"/>
            <w:vAlign w:val="center"/>
          </w:tcPr>
          <w:p w14:paraId="625E1C4F" w14:textId="77777777" w:rsidR="00A47E9A" w:rsidRDefault="00A47E9A" w:rsidP="00A47E9A">
            <w:pPr>
              <w:pStyle w:val="TeksIsi"/>
              <w:spacing w:before="0" w:after="0" w:line="276" w:lineRule="auto"/>
              <w:jc w:val="center"/>
            </w:pPr>
            <w:r w:rsidRPr="002363BB">
              <w:rPr>
                <w:rFonts w:ascii="Times New Roman" w:hAnsi="Times New Roman" w:cs="Times New Roman"/>
              </w:rPr>
              <w:t>28</w:t>
            </w:r>
          </w:p>
        </w:tc>
        <w:tc>
          <w:tcPr>
            <w:tcW w:w="1701" w:type="dxa"/>
            <w:vAlign w:val="center"/>
          </w:tcPr>
          <w:p w14:paraId="4F70E72D" w14:textId="77777777" w:rsidR="00A47E9A" w:rsidRDefault="00A47E9A" w:rsidP="00A47E9A">
            <w:pPr>
              <w:pStyle w:val="TeksIsi"/>
              <w:spacing w:before="0" w:after="0" w:line="276" w:lineRule="auto"/>
              <w:jc w:val="center"/>
            </w:pPr>
            <w:r w:rsidRPr="002363BB">
              <w:rPr>
                <w:rFonts w:ascii="Times New Roman" w:hAnsi="Times New Roman" w:cs="Times New Roman"/>
              </w:rPr>
              <w:t>4</w:t>
            </w:r>
          </w:p>
        </w:tc>
        <w:tc>
          <w:tcPr>
            <w:tcW w:w="1417" w:type="dxa"/>
            <w:vAlign w:val="center"/>
          </w:tcPr>
          <w:p w14:paraId="39619971" w14:textId="77777777" w:rsidR="00A47E9A" w:rsidRDefault="00A47E9A" w:rsidP="00A47E9A">
            <w:pPr>
              <w:pStyle w:val="TeksIsi"/>
              <w:spacing w:before="0" w:after="0" w:line="276" w:lineRule="auto"/>
              <w:jc w:val="center"/>
            </w:pPr>
            <w:r w:rsidRPr="002363BB">
              <w:rPr>
                <w:rFonts w:ascii="Times New Roman" w:hAnsi="Times New Roman" w:cs="Times New Roman"/>
              </w:rPr>
              <w:t>87%</w:t>
            </w:r>
          </w:p>
        </w:tc>
      </w:tr>
    </w:tbl>
    <w:p w14:paraId="21BFD717" w14:textId="77777777" w:rsidR="00A47E9A" w:rsidRDefault="00A47E9A" w:rsidP="00A47E9A">
      <w:pPr>
        <w:pStyle w:val="Judul3"/>
        <w:spacing w:before="0" w:after="0" w:line="276" w:lineRule="auto"/>
        <w:jc w:val="both"/>
        <w:rPr>
          <w:rFonts w:ascii="Times New Roman" w:hAnsi="Times New Roman" w:cs="Times New Roman"/>
          <w:b/>
          <w:bCs/>
          <w:color w:val="auto"/>
          <w:sz w:val="24"/>
          <w:szCs w:val="24"/>
        </w:rPr>
      </w:pPr>
    </w:p>
    <w:p w14:paraId="57AB57E8" w14:textId="77777777" w:rsidR="00A47E9A" w:rsidRPr="00894B42" w:rsidRDefault="00A47E9A" w:rsidP="00A47E9A">
      <w:pPr>
        <w:pStyle w:val="Judul3"/>
        <w:spacing w:before="0" w:after="0" w:line="276" w:lineRule="auto"/>
        <w:jc w:val="both"/>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Deskripsi Tabel</w:t>
      </w:r>
    </w:p>
    <w:p w14:paraId="63585537" w14:textId="77777777" w:rsidR="00A47E9A" w:rsidRPr="002363BB" w:rsidRDefault="00A47E9A" w:rsidP="00A47E9A">
      <w:pPr>
        <w:pStyle w:val="NormalWeb"/>
        <w:spacing w:before="0" w:beforeAutospacing="0" w:after="0" w:afterAutospacing="0" w:line="276" w:lineRule="auto"/>
        <w:ind w:firstLine="720"/>
        <w:jc w:val="both"/>
      </w:pPr>
      <w:r w:rsidRPr="002363BB">
        <w:t>Berdasarkan hasil evaluasi pembelajaran pada Tabel 5.1, sebagian besar peserta didik telah menunjukkan ketercapaian tujuan pembelajaran yang cukup baik. Indikator dengan persentase tertinggi terdapat pada kemampuan kerja sama kelompok sebesar 87%, sedangkan indikator kemampuan presentasi masih memerlukan peningkatan karena baru mencapai 72%. Data tersebut menunjukkan bahwa penggunaan model pembelajaran berbasis diskusi kelompok mampu meningkatkan keterlibatan peserta didik selama proses pembelajaran berlangsung.</w:t>
      </w:r>
    </w:p>
    <w:p w14:paraId="4ECA1B70" w14:textId="77777777" w:rsidR="00A47E9A" w:rsidRPr="002363BB" w:rsidRDefault="00A47E9A" w:rsidP="00A47E9A">
      <w:pPr>
        <w:spacing w:after="0" w:line="276" w:lineRule="auto"/>
        <w:jc w:val="both"/>
        <w:rPr>
          <w:rFonts w:ascii="Times New Roman" w:hAnsi="Times New Roman" w:cs="Times New Roman"/>
        </w:rPr>
      </w:pPr>
    </w:p>
    <w:p w14:paraId="3A8B6637" w14:textId="77777777" w:rsidR="00A47E9A" w:rsidRPr="00894B42" w:rsidRDefault="00A47E9A" w:rsidP="00A47E9A">
      <w:pPr>
        <w:pStyle w:val="Judul1"/>
        <w:spacing w:before="0" w:after="0" w:line="276" w:lineRule="auto"/>
        <w:jc w:val="center"/>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B. Contoh Grafik Hasil Ketuntasan Pembelajaran</w:t>
      </w:r>
    </w:p>
    <w:p w14:paraId="10DD0D3F" w14:textId="77777777" w:rsidR="00A47E9A" w:rsidRDefault="00A47E9A" w:rsidP="00A47E9A">
      <w:pPr>
        <w:pStyle w:val="Judul2"/>
        <w:spacing w:before="0" w:after="0" w:line="276" w:lineRule="auto"/>
        <w:jc w:val="center"/>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Grafik 5.1 Persentase Ketuntasan Pembelajaran</w:t>
      </w:r>
    </w:p>
    <w:p w14:paraId="0B51E562" w14:textId="77777777" w:rsidR="00A47E9A" w:rsidRPr="002363BB" w:rsidRDefault="00A47E9A" w:rsidP="00A47E9A">
      <w:pPr>
        <w:pStyle w:val="HTMLSudahDiformat"/>
        <w:spacing w:line="276" w:lineRule="auto"/>
        <w:rPr>
          <w:rFonts w:ascii="Times New Roman" w:hAnsi="Times New Roman" w:cs="Times New Roman"/>
          <w:sz w:val="24"/>
          <w:szCs w:val="24"/>
        </w:rPr>
      </w:pPr>
      <w:r w:rsidRPr="002363BB">
        <w:rPr>
          <w:rStyle w:val="KodeHTML"/>
          <w:rFonts w:ascii="Times New Roman" w:hAnsi="Times New Roman" w:cs="Times New Roman"/>
          <w:sz w:val="24"/>
          <w:szCs w:val="24"/>
        </w:rPr>
        <w:t>Kerja Sama Kelompok      ████████████████████████ 87%</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Memahami Materi          ██████████████████████   84%</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Keaktifan Diskusi        ███████████████████      78%</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Menjawab Pertanyaan      ██████████████████       75%</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Kemampuan Presentasi     █████████████████        72%</w:t>
      </w:r>
    </w:p>
    <w:p w14:paraId="5FD99C9E" w14:textId="77777777" w:rsidR="00A47E9A" w:rsidRPr="000208DF" w:rsidRDefault="00A47E9A" w:rsidP="00A47E9A">
      <w:pPr>
        <w:pStyle w:val="Judul3"/>
        <w:spacing w:before="0" w:after="0" w:line="276" w:lineRule="auto"/>
        <w:jc w:val="both"/>
        <w:rPr>
          <w:rFonts w:ascii="Times New Roman" w:hAnsi="Times New Roman" w:cs="Times New Roman"/>
          <w:b/>
          <w:bCs/>
          <w:color w:val="auto"/>
          <w:sz w:val="24"/>
          <w:szCs w:val="24"/>
        </w:rPr>
      </w:pPr>
      <w:r w:rsidRPr="000208DF">
        <w:rPr>
          <w:rFonts w:ascii="Times New Roman" w:hAnsi="Times New Roman" w:cs="Times New Roman"/>
          <w:b/>
          <w:bCs/>
          <w:color w:val="auto"/>
          <w:sz w:val="24"/>
          <w:szCs w:val="24"/>
        </w:rPr>
        <w:t>Deskripsi Grafik</w:t>
      </w:r>
    </w:p>
    <w:p w14:paraId="50F1F5E9" w14:textId="3A5A4632" w:rsidR="00C82419" w:rsidRPr="00E57792" w:rsidRDefault="00A47E9A" w:rsidP="00A47E9A">
      <w:pPr>
        <w:pStyle w:val="TeksIsi"/>
        <w:spacing w:before="0" w:after="0" w:line="276" w:lineRule="auto"/>
        <w:ind w:firstLine="720"/>
        <w:jc w:val="both"/>
        <w:rPr>
          <w:rFonts w:ascii="Times New Roman" w:hAnsi="Times New Roman" w:cs="Times New Roman"/>
        </w:rPr>
      </w:pPr>
      <w:r w:rsidRPr="002363BB">
        <w:rPr>
          <w:rFonts w:ascii="Times New Roman" w:hAnsi="Times New Roman" w:cs="Times New Roman"/>
        </w:rPr>
        <w:t>Grafik 5.1 menunjukkan bahwa indikator kerja sama kelompok memperoleh hasil tertinggi dibandingkan indikator lainnya. Hal tersebut menunjukkan bahwa peserta didik lebih aktif dan antusias ketika pembelajaran dilakukan melalui kegiatan diskusi dan kolaborasi kelompok. Sementara itu, kemampuan presentasi peserta didik masih perlu ditingkatkan melalui latihan komunikasi dan keberanian berbicara di depan kelas.</w:t>
      </w:r>
    </w:p>
    <w:p w14:paraId="6D73D4B1" w14:textId="72F15C36" w:rsidR="00C82419" w:rsidRPr="00E57792" w:rsidRDefault="00C82419" w:rsidP="00A47E9A">
      <w:pPr>
        <w:spacing w:after="0" w:line="276" w:lineRule="auto"/>
        <w:rPr>
          <w:rFonts w:ascii="Times New Roman" w:hAnsi="Times New Roman" w:cs="Times New Roman"/>
        </w:rPr>
      </w:pPr>
    </w:p>
    <w:p w14:paraId="0FB37D78" w14:textId="77777777" w:rsidR="00C82419" w:rsidRPr="00E728A3" w:rsidRDefault="00CF69DB" w:rsidP="00A47E9A">
      <w:pPr>
        <w:pStyle w:val="Judul1"/>
        <w:spacing w:before="0" w:after="0" w:line="276" w:lineRule="auto"/>
        <w:jc w:val="center"/>
        <w:rPr>
          <w:rFonts w:ascii="Times New Roman" w:hAnsi="Times New Roman" w:cs="Times New Roman"/>
          <w:b/>
          <w:bCs/>
          <w:color w:val="auto"/>
          <w:sz w:val="24"/>
          <w:szCs w:val="24"/>
        </w:rPr>
      </w:pPr>
      <w:bookmarkStart w:id="17" w:name="bab-vii"/>
      <w:bookmarkEnd w:id="16"/>
      <w:r w:rsidRPr="00E728A3">
        <w:rPr>
          <w:rFonts w:ascii="Times New Roman" w:hAnsi="Times New Roman" w:cs="Times New Roman"/>
          <w:b/>
          <w:bCs/>
          <w:color w:val="auto"/>
          <w:sz w:val="24"/>
          <w:szCs w:val="24"/>
        </w:rPr>
        <w:lastRenderedPageBreak/>
        <w:t>BAB VII</w:t>
      </w:r>
    </w:p>
    <w:p w14:paraId="73E11F1C" w14:textId="77777777" w:rsidR="00C82419" w:rsidRPr="00E57792" w:rsidRDefault="00CF69DB" w:rsidP="00A47E9A">
      <w:pPr>
        <w:pStyle w:val="Judul1"/>
        <w:spacing w:before="0" w:after="0" w:line="276" w:lineRule="auto"/>
        <w:jc w:val="center"/>
        <w:rPr>
          <w:rFonts w:ascii="Times New Roman" w:hAnsi="Times New Roman" w:cs="Times New Roman"/>
          <w:color w:val="auto"/>
          <w:sz w:val="24"/>
          <w:szCs w:val="24"/>
        </w:rPr>
      </w:pPr>
      <w:bookmarkStart w:id="18" w:name="simpulan-dan-saran"/>
      <w:bookmarkEnd w:id="17"/>
      <w:r w:rsidRPr="00E728A3">
        <w:rPr>
          <w:rFonts w:ascii="Times New Roman" w:hAnsi="Times New Roman" w:cs="Times New Roman"/>
          <w:b/>
          <w:bCs/>
          <w:color w:val="auto"/>
          <w:sz w:val="24"/>
          <w:szCs w:val="24"/>
        </w:rPr>
        <w:t>SIMPULAN DAN SARAN</w:t>
      </w:r>
    </w:p>
    <w:p w14:paraId="1E73700F" w14:textId="77777777" w:rsidR="00C82419" w:rsidRPr="00E57792" w:rsidRDefault="00CF69DB" w:rsidP="00A47E9A">
      <w:pPr>
        <w:pStyle w:val="FirstParagraph"/>
        <w:spacing w:before="0" w:after="0" w:line="276" w:lineRule="auto"/>
        <w:ind w:firstLine="720"/>
        <w:jc w:val="both"/>
        <w:rPr>
          <w:rFonts w:ascii="Times New Roman" w:hAnsi="Times New Roman" w:cs="Times New Roman"/>
        </w:rPr>
      </w:pPr>
      <w:r w:rsidRPr="00E57792">
        <w:rPr>
          <w:rFonts w:ascii="Times New Roman" w:hAnsi="Times New Roman" w:cs="Times New Roman"/>
        </w:rPr>
        <w:t>Kegiatan praktik mengajar dalam PLP II memberikan pengalaman nyata mengenai proses pembelajaran Biologi di sekolah. Melalui kegiatan ini saya memperoleh pemahaman mengenai pentingnya pengelolaan kelas, penggunaan media pembelajaran, kemampuan komunikasi, serta strategi pembelajaran yang sesuai dengan karakteristik siswa. Pengalaman praktik mengajar ini membantu saya memahami bahwa pembelajaran yang efektif tidak hanya bergantung pada penguasaan materi, tetapi juga pada kemampuan guru membangun suasana belajar yang aktif dan menyenangkan.</w:t>
      </w:r>
    </w:p>
    <w:p w14:paraId="4D9E9EBA" w14:textId="77777777" w:rsidR="00C82419" w:rsidRPr="00E57792" w:rsidRDefault="00CF69DB" w:rsidP="00A47E9A">
      <w:pPr>
        <w:pStyle w:val="TeksIsi"/>
        <w:spacing w:before="0" w:after="0" w:line="276" w:lineRule="auto"/>
        <w:ind w:firstLine="720"/>
        <w:jc w:val="both"/>
        <w:rPr>
          <w:rFonts w:ascii="Times New Roman" w:hAnsi="Times New Roman" w:cs="Times New Roman"/>
        </w:rPr>
      </w:pPr>
      <w:r w:rsidRPr="00E57792">
        <w:rPr>
          <w:rFonts w:ascii="Times New Roman" w:hAnsi="Times New Roman" w:cs="Times New Roman"/>
        </w:rPr>
        <w:t>Selama pelaksanaan PLP II saya juga memperoleh banyak pembelajaran mengenai tantangan yang dihadapi guru Biologi di dalam kelas. Guru harus mampu membantu siswa memahami konsep ilmiah yang kompleks, menghubungkan materi dengan kehidupan sehari-hari, serta menciptakan pembelajaran yang interaktif agar siswa lebih aktif dalam proses pembelajaran. Dari pengalaman tersebut saya belajar bahwa guru Biologi perlu memiliki kreativitas, kesabaran, dan kemampuan beradaptasi yang baik agar pembelajaran dapat berjalan secara optimal.</w:t>
      </w:r>
    </w:p>
    <w:p w14:paraId="593C3703" w14:textId="77777777" w:rsidR="00C82419" w:rsidRPr="00E57792" w:rsidRDefault="00CF69DB" w:rsidP="00A47E9A">
      <w:pPr>
        <w:pStyle w:val="TeksIsi"/>
        <w:spacing w:before="0" w:after="0" w:line="276" w:lineRule="auto"/>
        <w:ind w:firstLine="720"/>
        <w:jc w:val="both"/>
        <w:rPr>
          <w:rFonts w:ascii="Times New Roman" w:hAnsi="Times New Roman" w:cs="Times New Roman"/>
        </w:rPr>
      </w:pPr>
      <w:r w:rsidRPr="00E57792">
        <w:rPr>
          <w:rFonts w:ascii="Times New Roman" w:hAnsi="Times New Roman" w:cs="Times New Roman"/>
        </w:rPr>
        <w:t>Saya berharap kegiatan PLP II ke depan dapat memberikan kesempatan praktik mengajar yang lebih intensif dan berkelanjutan bagi mahasiswa. Selain itu, mahasiswa juga perlu diberikan pembekalan yang lebih mendalam mengenai penggunaan media pembelajaran, pengelolaan kelas, dan strategi pembelajaran berbasis praktikum sebelum diterjunkan ke sekolah. Dengan demikian, mahasiswa calon guru akan lebih siap menghadapi kondisi nyata pembelajaran dan mampu mengembangkan kompetensi pedagogik secara lebih optimal selama pelaksanaan PLP II.</w:t>
      </w:r>
    </w:p>
    <w:p w14:paraId="76174813" w14:textId="306B7C54" w:rsidR="00C82419" w:rsidRPr="00E57792" w:rsidRDefault="00C82419" w:rsidP="00A47E9A">
      <w:pPr>
        <w:spacing w:after="0" w:line="276" w:lineRule="auto"/>
        <w:rPr>
          <w:rFonts w:ascii="Times New Roman" w:hAnsi="Times New Roman" w:cs="Times New Roman"/>
        </w:rPr>
      </w:pPr>
    </w:p>
    <w:p w14:paraId="763506DF" w14:textId="77777777" w:rsidR="00C82419" w:rsidRPr="00E57792" w:rsidRDefault="00CF69DB" w:rsidP="00A47E9A">
      <w:pPr>
        <w:pStyle w:val="Judul1"/>
        <w:spacing w:before="0" w:after="0" w:line="276" w:lineRule="auto"/>
        <w:jc w:val="center"/>
        <w:rPr>
          <w:rFonts w:ascii="Times New Roman" w:hAnsi="Times New Roman" w:cs="Times New Roman"/>
          <w:color w:val="auto"/>
          <w:sz w:val="24"/>
          <w:szCs w:val="24"/>
        </w:rPr>
      </w:pPr>
      <w:bookmarkStart w:id="19" w:name="lampiran"/>
      <w:bookmarkEnd w:id="18"/>
      <w:r w:rsidRPr="00CF69DB">
        <w:rPr>
          <w:rFonts w:ascii="Times New Roman" w:hAnsi="Times New Roman" w:cs="Times New Roman"/>
          <w:b/>
          <w:bCs/>
          <w:color w:val="auto"/>
          <w:sz w:val="24"/>
          <w:szCs w:val="24"/>
        </w:rPr>
        <w:t>LAMPIRAN</w:t>
      </w:r>
    </w:p>
    <w:p w14:paraId="6B559085" w14:textId="77777777" w:rsidR="00C82419" w:rsidRPr="00E57792" w:rsidRDefault="00CF69DB" w:rsidP="00A47E9A">
      <w:pPr>
        <w:pStyle w:val="Judul2"/>
        <w:spacing w:before="0" w:after="0" w:line="276" w:lineRule="auto"/>
        <w:rPr>
          <w:rFonts w:ascii="Times New Roman" w:hAnsi="Times New Roman" w:cs="Times New Roman"/>
          <w:color w:val="auto"/>
          <w:sz w:val="24"/>
          <w:szCs w:val="24"/>
        </w:rPr>
      </w:pPr>
      <w:bookmarkStart w:id="20" w:name="lampiran-1.-dokumentasi-kegiatan"/>
      <w:r w:rsidRPr="00E57792">
        <w:rPr>
          <w:rFonts w:ascii="Times New Roman" w:hAnsi="Times New Roman" w:cs="Times New Roman"/>
          <w:color w:val="auto"/>
          <w:sz w:val="24"/>
          <w:szCs w:val="24"/>
        </w:rPr>
        <w:t>Lampiran 1. Dokumentasi Kegiatan</w:t>
      </w:r>
    </w:p>
    <w:p w14:paraId="4C9633BB" w14:textId="77777777" w:rsidR="00C82419" w:rsidRPr="00E57792" w:rsidRDefault="00CF69DB" w:rsidP="00A47E9A">
      <w:pPr>
        <w:pStyle w:val="Compact"/>
        <w:numPr>
          <w:ilvl w:val="0"/>
          <w:numId w:val="2"/>
        </w:numPr>
        <w:spacing w:before="0" w:after="0" w:line="276" w:lineRule="auto"/>
        <w:rPr>
          <w:rFonts w:ascii="Times New Roman" w:hAnsi="Times New Roman" w:cs="Times New Roman"/>
        </w:rPr>
      </w:pPr>
      <w:r w:rsidRPr="00E57792">
        <w:rPr>
          <w:rFonts w:ascii="Times New Roman" w:hAnsi="Times New Roman" w:cs="Times New Roman"/>
        </w:rPr>
        <w:t>Foto praktik mengajar</w:t>
      </w:r>
    </w:p>
    <w:p w14:paraId="394B58B0" w14:textId="77777777" w:rsidR="00C82419" w:rsidRPr="00E57792" w:rsidRDefault="00CF69DB" w:rsidP="00A47E9A">
      <w:pPr>
        <w:pStyle w:val="Compact"/>
        <w:numPr>
          <w:ilvl w:val="0"/>
          <w:numId w:val="2"/>
        </w:numPr>
        <w:spacing w:before="0" w:after="0" w:line="276" w:lineRule="auto"/>
        <w:rPr>
          <w:rFonts w:ascii="Times New Roman" w:hAnsi="Times New Roman" w:cs="Times New Roman"/>
        </w:rPr>
      </w:pPr>
      <w:r w:rsidRPr="00E57792">
        <w:rPr>
          <w:rFonts w:ascii="Times New Roman" w:hAnsi="Times New Roman" w:cs="Times New Roman"/>
        </w:rPr>
        <w:t>Foto diskusi kelompok</w:t>
      </w:r>
    </w:p>
    <w:p w14:paraId="1A9623EB" w14:textId="77777777" w:rsidR="00C82419" w:rsidRPr="00E57792" w:rsidRDefault="00CF69DB" w:rsidP="00A47E9A">
      <w:pPr>
        <w:pStyle w:val="Compact"/>
        <w:numPr>
          <w:ilvl w:val="0"/>
          <w:numId w:val="2"/>
        </w:numPr>
        <w:spacing w:before="0" w:after="0" w:line="276" w:lineRule="auto"/>
        <w:rPr>
          <w:rFonts w:ascii="Times New Roman" w:hAnsi="Times New Roman" w:cs="Times New Roman"/>
        </w:rPr>
      </w:pPr>
      <w:r w:rsidRPr="00E57792">
        <w:rPr>
          <w:rFonts w:ascii="Times New Roman" w:hAnsi="Times New Roman" w:cs="Times New Roman"/>
        </w:rPr>
        <w:t>Foto presentasi siswa</w:t>
      </w:r>
    </w:p>
    <w:p w14:paraId="0CECA8E5" w14:textId="77777777" w:rsidR="00C82419" w:rsidRPr="00E57792" w:rsidRDefault="00CF69DB" w:rsidP="00A47E9A">
      <w:pPr>
        <w:pStyle w:val="Judul2"/>
        <w:spacing w:before="0" w:after="0" w:line="276" w:lineRule="auto"/>
        <w:rPr>
          <w:rFonts w:ascii="Times New Roman" w:hAnsi="Times New Roman" w:cs="Times New Roman"/>
          <w:color w:val="auto"/>
          <w:sz w:val="24"/>
          <w:szCs w:val="24"/>
        </w:rPr>
      </w:pPr>
      <w:bookmarkStart w:id="21" w:name="lampiran-2.-modul-ajar-rpp"/>
      <w:bookmarkEnd w:id="20"/>
      <w:r w:rsidRPr="00E57792">
        <w:rPr>
          <w:rFonts w:ascii="Times New Roman" w:hAnsi="Times New Roman" w:cs="Times New Roman"/>
          <w:color w:val="auto"/>
          <w:sz w:val="24"/>
          <w:szCs w:val="24"/>
        </w:rPr>
        <w:t>Lampiran 2. Modul Ajar / RPP</w:t>
      </w:r>
    </w:p>
    <w:p w14:paraId="6E180758" w14:textId="77777777" w:rsidR="00C82419" w:rsidRPr="00E57792" w:rsidRDefault="00CF69DB" w:rsidP="00A47E9A">
      <w:pPr>
        <w:pStyle w:val="Judul2"/>
        <w:spacing w:before="0" w:after="0" w:line="276" w:lineRule="auto"/>
        <w:rPr>
          <w:rFonts w:ascii="Times New Roman" w:hAnsi="Times New Roman" w:cs="Times New Roman"/>
          <w:color w:val="auto"/>
          <w:sz w:val="24"/>
          <w:szCs w:val="24"/>
        </w:rPr>
      </w:pPr>
      <w:bookmarkStart w:id="22" w:name="lampiran-3.-media-pembelajaran"/>
      <w:bookmarkEnd w:id="21"/>
      <w:r w:rsidRPr="00E57792">
        <w:rPr>
          <w:rFonts w:ascii="Times New Roman" w:hAnsi="Times New Roman" w:cs="Times New Roman"/>
          <w:color w:val="auto"/>
          <w:sz w:val="24"/>
          <w:szCs w:val="24"/>
        </w:rPr>
        <w:t>Lampiran 3. Media Pembelajaran</w:t>
      </w:r>
    </w:p>
    <w:p w14:paraId="2ADEB6FA" w14:textId="77777777" w:rsidR="00C82419" w:rsidRPr="00E57792" w:rsidRDefault="00CF69DB" w:rsidP="00A47E9A">
      <w:pPr>
        <w:pStyle w:val="Compact"/>
        <w:numPr>
          <w:ilvl w:val="0"/>
          <w:numId w:val="3"/>
        </w:numPr>
        <w:spacing w:before="0" w:after="0" w:line="276" w:lineRule="auto"/>
        <w:rPr>
          <w:rFonts w:ascii="Times New Roman" w:hAnsi="Times New Roman" w:cs="Times New Roman"/>
        </w:rPr>
      </w:pPr>
      <w:r w:rsidRPr="00E57792">
        <w:rPr>
          <w:rFonts w:ascii="Times New Roman" w:hAnsi="Times New Roman" w:cs="Times New Roman"/>
        </w:rPr>
        <w:t>PowerPoint</w:t>
      </w:r>
    </w:p>
    <w:p w14:paraId="3D1E5FF9" w14:textId="77777777" w:rsidR="00C82419" w:rsidRPr="00E57792" w:rsidRDefault="00CF69DB" w:rsidP="00A47E9A">
      <w:pPr>
        <w:pStyle w:val="Compact"/>
        <w:numPr>
          <w:ilvl w:val="0"/>
          <w:numId w:val="3"/>
        </w:numPr>
        <w:spacing w:before="0" w:after="0" w:line="276" w:lineRule="auto"/>
        <w:rPr>
          <w:rFonts w:ascii="Times New Roman" w:hAnsi="Times New Roman" w:cs="Times New Roman"/>
        </w:rPr>
      </w:pPr>
      <w:r w:rsidRPr="00E57792">
        <w:rPr>
          <w:rFonts w:ascii="Times New Roman" w:hAnsi="Times New Roman" w:cs="Times New Roman"/>
        </w:rPr>
        <w:t>Video animasi sistem pernapasan</w:t>
      </w:r>
    </w:p>
    <w:p w14:paraId="5154B46A" w14:textId="77777777" w:rsidR="00C82419" w:rsidRPr="00E57792" w:rsidRDefault="00CF69DB" w:rsidP="00A47E9A">
      <w:pPr>
        <w:pStyle w:val="Compact"/>
        <w:numPr>
          <w:ilvl w:val="0"/>
          <w:numId w:val="3"/>
        </w:numPr>
        <w:spacing w:before="0" w:after="0" w:line="276" w:lineRule="auto"/>
        <w:rPr>
          <w:rFonts w:ascii="Times New Roman" w:hAnsi="Times New Roman" w:cs="Times New Roman"/>
        </w:rPr>
      </w:pPr>
      <w:r w:rsidRPr="00E57792">
        <w:rPr>
          <w:rFonts w:ascii="Times New Roman" w:hAnsi="Times New Roman" w:cs="Times New Roman"/>
        </w:rPr>
        <w:t>LKPD sistem pernapasan manusia</w:t>
      </w:r>
      <w:bookmarkEnd w:id="19"/>
      <w:bookmarkEnd w:id="22"/>
    </w:p>
    <w:sectPr w:rsidR="00C82419" w:rsidRPr="00E5779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1E5B0" w14:textId="77777777" w:rsidR="0012718F" w:rsidRDefault="0012718F" w:rsidP="00197ADC">
      <w:pPr>
        <w:spacing w:after="0"/>
      </w:pPr>
      <w:r>
        <w:separator/>
      </w:r>
    </w:p>
  </w:endnote>
  <w:endnote w:type="continuationSeparator" w:id="0">
    <w:p w14:paraId="0A47481C" w14:textId="77777777" w:rsidR="0012718F" w:rsidRDefault="0012718F" w:rsidP="00197A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ptos Display">
    <w:altName w:val="Calibri"/>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EF066" w14:textId="77777777" w:rsidR="0012718F" w:rsidRDefault="0012718F" w:rsidP="00197ADC">
      <w:pPr>
        <w:spacing w:after="0"/>
      </w:pPr>
      <w:r>
        <w:separator/>
      </w:r>
    </w:p>
  </w:footnote>
  <w:footnote w:type="continuationSeparator" w:id="0">
    <w:p w14:paraId="56DB7EF8" w14:textId="77777777" w:rsidR="0012718F" w:rsidRDefault="0012718F" w:rsidP="00197AD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794C7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8D425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82419"/>
    <w:rsid w:val="0012718F"/>
    <w:rsid w:val="00160B2D"/>
    <w:rsid w:val="00197ADC"/>
    <w:rsid w:val="006E34B3"/>
    <w:rsid w:val="00863A0D"/>
    <w:rsid w:val="00A47E9A"/>
    <w:rsid w:val="00B9370D"/>
    <w:rsid w:val="00C82419"/>
    <w:rsid w:val="00CF69DB"/>
    <w:rsid w:val="00E57792"/>
    <w:rsid w:val="00E728A3"/>
    <w:rsid w:val="00EA640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3CB320"/>
  <w15:docId w15:val="{63E594CE-7828-4435-8ADD-BDE20E40C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Judul1">
    <w:name w:val="heading 1"/>
    <w:basedOn w:val="Normal"/>
    <w:next w:val="TeksIsi"/>
    <w:link w:val="Judul1K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Judul2">
    <w:name w:val="heading 2"/>
    <w:basedOn w:val="Normal"/>
    <w:next w:val="TeksIsi"/>
    <w:link w:val="Judul2K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Judul3">
    <w:name w:val="heading 3"/>
    <w:basedOn w:val="Normal"/>
    <w:next w:val="TeksIsi"/>
    <w:link w:val="Judul3K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Judul4">
    <w:name w:val="heading 4"/>
    <w:basedOn w:val="Normal"/>
    <w:next w:val="TeksIsi"/>
    <w:link w:val="Judul4K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Judul5">
    <w:name w:val="heading 5"/>
    <w:basedOn w:val="Normal"/>
    <w:next w:val="TeksIsi"/>
    <w:link w:val="Judul5K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Judul6">
    <w:name w:val="heading 6"/>
    <w:basedOn w:val="Normal"/>
    <w:next w:val="TeksIsi"/>
    <w:link w:val="Judul6K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Judul7">
    <w:name w:val="heading 7"/>
    <w:basedOn w:val="Normal"/>
    <w:next w:val="TeksIsi"/>
    <w:link w:val="Judul7K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Judul8">
    <w:name w:val="heading 8"/>
    <w:basedOn w:val="Normal"/>
    <w:next w:val="TeksIsi"/>
    <w:link w:val="Judul8K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Judul9">
    <w:name w:val="heading 9"/>
    <w:basedOn w:val="Normal"/>
    <w:next w:val="TeksIsi"/>
    <w:link w:val="Judul9K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qFormat/>
    <w:pPr>
      <w:spacing w:before="180" w:after="180"/>
    </w:pPr>
  </w:style>
  <w:style w:type="paragraph" w:customStyle="1" w:styleId="FirstParagraph">
    <w:name w:val="First Paragraph"/>
    <w:basedOn w:val="TeksIsi"/>
    <w:next w:val="TeksIsi"/>
    <w:qFormat/>
  </w:style>
  <w:style w:type="paragraph" w:customStyle="1" w:styleId="Compact">
    <w:name w:val="Compact"/>
    <w:basedOn w:val="TeksIsi"/>
    <w:qFormat/>
    <w:pPr>
      <w:spacing w:before="36" w:after="36"/>
    </w:pPr>
  </w:style>
  <w:style w:type="paragraph" w:styleId="Judul">
    <w:name w:val="Title"/>
    <w:basedOn w:val="Normal"/>
    <w:next w:val="TeksIsi"/>
    <w:link w:val="JudulK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JudulKAR">
    <w:name w:val="Judul KAR"/>
    <w:basedOn w:val="FontParagrafDefault"/>
    <w:link w:val="Judul"/>
    <w:uiPriority w:val="10"/>
    <w:rsid w:val="00A10FD9"/>
    <w:rPr>
      <w:rFonts w:asciiTheme="majorHAnsi" w:eastAsiaTheme="majorEastAsia" w:hAnsiTheme="majorHAnsi" w:cstheme="majorBidi"/>
      <w:spacing w:val="-10"/>
      <w:kern w:val="28"/>
      <w:sz w:val="56"/>
      <w:szCs w:val="56"/>
    </w:rPr>
  </w:style>
  <w:style w:type="paragraph" w:styleId="Subjudul">
    <w:name w:val="Subtitle"/>
    <w:basedOn w:val="Judul"/>
    <w:next w:val="TeksIsi"/>
    <w:link w:val="SubjudulKAR"/>
    <w:uiPriority w:val="11"/>
    <w:qFormat/>
    <w:rsid w:val="00A10FD9"/>
    <w:pPr>
      <w:numPr>
        <w:ilvl w:val="1"/>
      </w:numPr>
    </w:pPr>
    <w:rPr>
      <w:spacing w:val="15"/>
      <w:sz w:val="28"/>
      <w:szCs w:val="28"/>
    </w:rPr>
  </w:style>
  <w:style w:type="character" w:customStyle="1" w:styleId="SubjudulKAR">
    <w:name w:val="Subjudul KAR"/>
    <w:basedOn w:val="FontParagrafDefault"/>
    <w:link w:val="Subjudul"/>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Isi"/>
    <w:qFormat/>
    <w:pPr>
      <w:keepNext/>
      <w:keepLines/>
      <w:jc w:val="center"/>
    </w:pPr>
  </w:style>
  <w:style w:type="paragraph" w:styleId="Tanggal">
    <w:name w:val="Date"/>
    <w:next w:val="TeksIs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ksIsi"/>
    <w:qFormat/>
    <w:pPr>
      <w:keepNext/>
      <w:keepLines/>
      <w:spacing w:before="100" w:after="300"/>
    </w:pPr>
    <w:rPr>
      <w:sz w:val="20"/>
      <w:szCs w:val="20"/>
    </w:rPr>
  </w:style>
  <w:style w:type="paragraph" w:styleId="Bibliografi">
    <w:name w:val="Bibliography"/>
    <w:basedOn w:val="Normal"/>
    <w:qFormat/>
  </w:style>
  <w:style w:type="character" w:customStyle="1" w:styleId="Judul1KAR">
    <w:name w:val="Judul 1 KAR"/>
    <w:basedOn w:val="FontParagrafDefault"/>
    <w:link w:val="Judul1"/>
    <w:uiPriority w:val="9"/>
    <w:rsid w:val="00A10FD9"/>
    <w:rPr>
      <w:rFonts w:asciiTheme="majorHAnsi" w:eastAsiaTheme="majorEastAsia" w:hAnsiTheme="majorHAnsi" w:cstheme="majorBidi"/>
      <w:color w:val="0F4761" w:themeColor="accent1" w:themeShade="BF"/>
      <w:sz w:val="40"/>
      <w:szCs w:val="40"/>
    </w:rPr>
  </w:style>
  <w:style w:type="character" w:customStyle="1" w:styleId="Judul2KAR">
    <w:name w:val="Judul 2 KAR"/>
    <w:basedOn w:val="FontParagrafDefault"/>
    <w:link w:val="Judu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Judul3KAR">
    <w:name w:val="Judul 3 KAR"/>
    <w:basedOn w:val="FontParagrafDefault"/>
    <w:link w:val="Judul3"/>
    <w:uiPriority w:val="9"/>
    <w:semiHidden/>
    <w:rsid w:val="00A10FD9"/>
    <w:rPr>
      <w:rFonts w:eastAsiaTheme="majorEastAsia" w:cstheme="majorBidi"/>
      <w:color w:val="0F4761" w:themeColor="accent1" w:themeShade="BF"/>
      <w:sz w:val="28"/>
      <w:szCs w:val="28"/>
    </w:rPr>
  </w:style>
  <w:style w:type="character" w:customStyle="1" w:styleId="Judul4KAR">
    <w:name w:val="Judul 4 KAR"/>
    <w:basedOn w:val="FontParagrafDefault"/>
    <w:link w:val="Judul4"/>
    <w:uiPriority w:val="9"/>
    <w:semiHidden/>
    <w:rsid w:val="00A10FD9"/>
    <w:rPr>
      <w:rFonts w:eastAsiaTheme="majorEastAsia" w:cstheme="majorBidi"/>
      <w:i/>
      <w:iCs/>
      <w:color w:val="0F4761" w:themeColor="accent1" w:themeShade="BF"/>
    </w:rPr>
  </w:style>
  <w:style w:type="character" w:customStyle="1" w:styleId="Judul5KAR">
    <w:name w:val="Judul 5 KAR"/>
    <w:basedOn w:val="FontParagrafDefault"/>
    <w:link w:val="Judul5"/>
    <w:uiPriority w:val="9"/>
    <w:semiHidden/>
    <w:rsid w:val="00A10FD9"/>
    <w:rPr>
      <w:rFonts w:eastAsiaTheme="majorEastAsia" w:cstheme="majorBidi"/>
      <w:color w:val="0F4761" w:themeColor="accent1" w:themeShade="BF"/>
    </w:rPr>
  </w:style>
  <w:style w:type="character" w:customStyle="1" w:styleId="Judul6KAR">
    <w:name w:val="Judul 6 KAR"/>
    <w:basedOn w:val="FontParagrafDefault"/>
    <w:link w:val="Judul6"/>
    <w:uiPriority w:val="9"/>
    <w:semiHidden/>
    <w:rsid w:val="00A10FD9"/>
    <w:rPr>
      <w:rFonts w:eastAsiaTheme="majorEastAsia" w:cstheme="majorBidi"/>
      <w:i/>
      <w:iCs/>
      <w:color w:val="595959" w:themeColor="text1" w:themeTint="A6"/>
    </w:rPr>
  </w:style>
  <w:style w:type="character" w:customStyle="1" w:styleId="Judul7KAR">
    <w:name w:val="Judul 7 KAR"/>
    <w:basedOn w:val="FontParagrafDefault"/>
    <w:link w:val="Judul7"/>
    <w:uiPriority w:val="9"/>
    <w:semiHidden/>
    <w:rsid w:val="00A10FD9"/>
    <w:rPr>
      <w:rFonts w:eastAsiaTheme="majorEastAsia" w:cstheme="majorBidi"/>
      <w:color w:val="595959" w:themeColor="text1" w:themeTint="A6"/>
    </w:rPr>
  </w:style>
  <w:style w:type="character" w:customStyle="1" w:styleId="Judul8KAR">
    <w:name w:val="Judul 8 KAR"/>
    <w:basedOn w:val="FontParagrafDefault"/>
    <w:link w:val="Judul8"/>
    <w:uiPriority w:val="9"/>
    <w:semiHidden/>
    <w:rsid w:val="00A10FD9"/>
    <w:rPr>
      <w:rFonts w:eastAsiaTheme="majorEastAsia" w:cstheme="majorBidi"/>
      <w:i/>
      <w:iCs/>
      <w:color w:val="272727" w:themeColor="text1" w:themeTint="D8"/>
    </w:rPr>
  </w:style>
  <w:style w:type="character" w:customStyle="1" w:styleId="Judul9KAR">
    <w:name w:val="Judul 9 KAR"/>
    <w:basedOn w:val="FontParagrafDefault"/>
    <w:link w:val="Judul9"/>
    <w:uiPriority w:val="9"/>
    <w:semiHidden/>
    <w:rsid w:val="00A10FD9"/>
    <w:rPr>
      <w:rFonts w:eastAsiaTheme="majorEastAsia" w:cstheme="majorBidi"/>
      <w:color w:val="272727" w:themeColor="text1" w:themeTint="D8"/>
    </w:rPr>
  </w:style>
  <w:style w:type="paragraph" w:styleId="TeksBlok">
    <w:name w:val="Block Text"/>
    <w:basedOn w:val="TeksIsi"/>
    <w:next w:val="TeksIsi"/>
    <w:uiPriority w:val="9"/>
    <w:unhideWhenUsed/>
    <w:qFormat/>
    <w:pPr>
      <w:spacing w:before="100" w:after="100"/>
      <w:ind w:left="480" w:right="480"/>
    </w:pPr>
  </w:style>
  <w:style w:type="paragraph" w:styleId="TeksCatatanKaki">
    <w:name w:val="footnote text"/>
    <w:basedOn w:val="Normal"/>
    <w:uiPriority w:val="9"/>
    <w:unhideWhenUsed/>
    <w:qFormat/>
  </w:style>
  <w:style w:type="paragraph" w:customStyle="1" w:styleId="FootnoteBlockText">
    <w:name w:val="Footnote Block Text"/>
    <w:basedOn w:val="TeksCatatanKaki"/>
    <w:next w:val="TeksCatatanKak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Keterangan">
    <w:name w:val="caption"/>
    <w:basedOn w:val="Normal"/>
    <w:link w:val="KeteranganKAR"/>
    <w:pPr>
      <w:spacing w:after="120"/>
    </w:pPr>
    <w:rPr>
      <w:i/>
    </w:rPr>
  </w:style>
  <w:style w:type="paragraph" w:customStyle="1" w:styleId="TableCaption">
    <w:name w:val="Table Caption"/>
    <w:basedOn w:val="Keterangan"/>
    <w:pPr>
      <w:keepNext/>
    </w:pPr>
  </w:style>
  <w:style w:type="paragraph" w:customStyle="1" w:styleId="ImageCaption">
    <w:name w:val="Image Caption"/>
    <w:basedOn w:val="Keteranga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KeteranganKAR">
    <w:name w:val="Keterangan KAR"/>
    <w:basedOn w:val="FontParagrafDefault"/>
    <w:link w:val="Keterangan"/>
  </w:style>
  <w:style w:type="character" w:customStyle="1" w:styleId="VerbatimChar">
    <w:name w:val="Verbatim Char"/>
    <w:basedOn w:val="KeteranganKAR"/>
    <w:link w:val="SourceCode"/>
    <w:rPr>
      <w:rFonts w:ascii="Consolas" w:hAnsi="Consolas"/>
      <w:sz w:val="22"/>
    </w:rPr>
  </w:style>
  <w:style w:type="character" w:customStyle="1" w:styleId="SectionNumber">
    <w:name w:val="Section Number"/>
    <w:basedOn w:val="KeteranganKAR"/>
  </w:style>
  <w:style w:type="character" w:styleId="ReferensiCatatanKaki">
    <w:name w:val="footnote reference"/>
    <w:basedOn w:val="KeteranganKAR"/>
    <w:rPr>
      <w:vertAlign w:val="superscript"/>
    </w:rPr>
  </w:style>
  <w:style w:type="character" w:styleId="Hyperlink">
    <w:name w:val="Hyperlink"/>
    <w:basedOn w:val="KeteranganKAR"/>
    <w:rPr>
      <w:color w:val="156082" w:themeColor="accent1"/>
    </w:rPr>
  </w:style>
  <w:style w:type="paragraph" w:styleId="JudulTOC">
    <w:name w:val="TOC Heading"/>
    <w:basedOn w:val="Judul1"/>
    <w:next w:val="TeksIs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KAR"/>
    <w:unhideWhenUsed/>
    <w:rsid w:val="00197ADC"/>
    <w:pPr>
      <w:tabs>
        <w:tab w:val="center" w:pos="4680"/>
        <w:tab w:val="right" w:pos="9360"/>
      </w:tabs>
      <w:spacing w:after="0"/>
    </w:pPr>
  </w:style>
  <w:style w:type="character" w:customStyle="1" w:styleId="HeaderKAR">
    <w:name w:val="Header KAR"/>
    <w:basedOn w:val="FontParagrafDefault"/>
    <w:link w:val="Header"/>
    <w:rsid w:val="00197ADC"/>
  </w:style>
  <w:style w:type="paragraph" w:styleId="Footer">
    <w:name w:val="footer"/>
    <w:basedOn w:val="Normal"/>
    <w:link w:val="FooterKAR"/>
    <w:unhideWhenUsed/>
    <w:rsid w:val="00197ADC"/>
    <w:pPr>
      <w:tabs>
        <w:tab w:val="center" w:pos="4680"/>
        <w:tab w:val="right" w:pos="9360"/>
      </w:tabs>
      <w:spacing w:after="0"/>
    </w:pPr>
  </w:style>
  <w:style w:type="character" w:customStyle="1" w:styleId="FooterKAR">
    <w:name w:val="Footer KAR"/>
    <w:basedOn w:val="FontParagrafDefault"/>
    <w:link w:val="Footer"/>
    <w:rsid w:val="00197ADC"/>
  </w:style>
  <w:style w:type="paragraph" w:styleId="NormalWeb">
    <w:name w:val="Normal (Web)"/>
    <w:basedOn w:val="Normal"/>
    <w:uiPriority w:val="99"/>
    <w:unhideWhenUsed/>
    <w:rsid w:val="00A47E9A"/>
    <w:pPr>
      <w:spacing w:before="100" w:beforeAutospacing="1" w:after="100" w:afterAutospacing="1"/>
    </w:pPr>
    <w:rPr>
      <w:rFonts w:ascii="Times New Roman" w:eastAsia="Times New Roman" w:hAnsi="Times New Roman" w:cs="Times New Roman"/>
      <w:lang w:eastAsia="zh-CN" w:bidi="th-TH"/>
    </w:rPr>
  </w:style>
  <w:style w:type="paragraph" w:styleId="HTMLSudahDiformat">
    <w:name w:val="HTML Preformatted"/>
    <w:basedOn w:val="Normal"/>
    <w:link w:val="HTMLSudahDiformatKAR"/>
    <w:uiPriority w:val="99"/>
    <w:semiHidden/>
    <w:unhideWhenUsed/>
    <w:rsid w:val="00A47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zh-CN" w:bidi="th-TH"/>
    </w:rPr>
  </w:style>
  <w:style w:type="character" w:customStyle="1" w:styleId="HTMLSudahDiformatKAR">
    <w:name w:val="HTML Sudah Diformat KAR"/>
    <w:basedOn w:val="FontParagrafDefault"/>
    <w:link w:val="HTMLSudahDiformat"/>
    <w:uiPriority w:val="99"/>
    <w:semiHidden/>
    <w:rsid w:val="00A47E9A"/>
    <w:rPr>
      <w:rFonts w:ascii="Courier New" w:eastAsia="Times New Roman" w:hAnsi="Courier New" w:cs="Courier New"/>
      <w:sz w:val="20"/>
      <w:szCs w:val="20"/>
      <w:lang w:eastAsia="zh-CN" w:bidi="th-TH"/>
    </w:rPr>
  </w:style>
  <w:style w:type="character" w:styleId="KodeHTML">
    <w:name w:val="HTML Code"/>
    <w:basedOn w:val="FontParagrafDefault"/>
    <w:uiPriority w:val="99"/>
    <w:semiHidden/>
    <w:unhideWhenUsed/>
    <w:rsid w:val="00A47E9A"/>
    <w:rPr>
      <w:rFonts w:ascii="Courier New" w:eastAsia="Times New Roman" w:hAnsi="Courier New" w:cs="Courier New"/>
      <w:sz w:val="20"/>
      <w:szCs w:val="20"/>
    </w:rPr>
  </w:style>
  <w:style w:type="table" w:styleId="KisiTabel">
    <w:name w:val="Table Grid"/>
    <w:basedOn w:val="TabelNormal"/>
    <w:rsid w:val="00A47E9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2525</Words>
  <Characters>14396</Characters>
  <Application>Microsoft Office Word</Application>
  <DocSecurity>0</DocSecurity>
  <Lines>119</Lines>
  <Paragraphs>33</Paragraphs>
  <ScaleCrop>false</ScaleCrop>
  <Company/>
  <LinksUpToDate>false</LinksUpToDate>
  <CharactersWithSpaces>1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us Aio</cp:lastModifiedBy>
  <cp:revision>9</cp:revision>
  <dcterms:created xsi:type="dcterms:W3CDTF">2026-05-13T08:23:00Z</dcterms:created>
  <dcterms:modified xsi:type="dcterms:W3CDTF">2026-05-19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ca3893-d20d-45c7-b5d9-bd124b898d25</vt:lpwstr>
  </property>
</Properties>
</file>